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855"/>
        <w:gridCol w:w="2182"/>
        <w:gridCol w:w="3992"/>
        <w:gridCol w:w="3330"/>
      </w:tblGrid>
      <w:tr w:rsidR="00D940F0" w:rsidRPr="00D940F0" w14:paraId="05B62964" w14:textId="77777777" w:rsidTr="00472DD5">
        <w:trPr>
          <w:trHeight w:hRule="exact" w:val="720"/>
        </w:trPr>
        <w:tc>
          <w:tcPr>
            <w:tcW w:w="855" w:type="dxa"/>
            <w:tcBorders>
              <w:top w:val="nil"/>
              <w:bottom w:val="single" w:sz="12" w:space="0" w:color="000000"/>
              <w:right w:val="nil"/>
            </w:tcBorders>
          </w:tcPr>
          <w:p w14:paraId="6F29B28B" w14:textId="77777777" w:rsidR="00D940F0" w:rsidRPr="00D940F0" w:rsidRDefault="00D940F0" w:rsidP="00D940F0">
            <w:pPr>
              <w:spacing w:after="120" w:line="480" w:lineRule="auto"/>
              <w:rPr>
                <w:rFonts w:eastAsia="DengXian"/>
                <w:snapToGrid w:val="0"/>
                <w:kern w:val="22"/>
                <w:sz w:val="20"/>
                <w:szCs w:val="20"/>
                <w:lang w:val="en-US"/>
              </w:rPr>
            </w:pPr>
            <w:bookmarkStart w:id="0" w:name="_Hlk33348613"/>
            <w:r w:rsidRPr="00D940F0">
              <w:rPr>
                <w:noProof/>
                <w:sz w:val="21"/>
                <w:szCs w:val="10"/>
                <w:lang w:val="en-US" w:eastAsia="zh-CN"/>
              </w:rPr>
              <w:drawing>
                <wp:anchor distT="0" distB="0" distL="114300" distR="114300" simplePos="0" relativeHeight="251659264" behindDoc="0" locked="0" layoutInCell="1" allowOverlap="1" wp14:anchorId="6D2904A5" wp14:editId="59A42C92">
                  <wp:simplePos x="0" y="0"/>
                  <wp:positionH relativeFrom="column">
                    <wp:posOffset>635</wp:posOffset>
                  </wp:positionH>
                  <wp:positionV relativeFrom="page">
                    <wp:posOffset>33020</wp:posOffset>
                  </wp:positionV>
                  <wp:extent cx="414020" cy="350520"/>
                  <wp:effectExtent l="0" t="0" r="0" b="0"/>
                  <wp:wrapThrough wrapText="bothSides">
                    <wp:wrapPolygon edited="0">
                      <wp:start x="1988" y="0"/>
                      <wp:lineTo x="0" y="2348"/>
                      <wp:lineTo x="0" y="14087"/>
                      <wp:lineTo x="2982" y="19957"/>
                      <wp:lineTo x="16896" y="19957"/>
                      <wp:lineTo x="16896" y="18783"/>
                      <wp:lineTo x="20871" y="12913"/>
                      <wp:lineTo x="20871" y="3522"/>
                      <wp:lineTo x="17890" y="0"/>
                      <wp:lineTo x="1988" y="0"/>
                    </wp:wrapPolygon>
                  </wp:wrapThrough>
                  <wp:docPr id="6"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l="2" r="2"/>
                          <a:stretch>
                            <a:fillRect/>
                          </a:stretch>
                        </pic:blipFill>
                        <pic:spPr bwMode="auto">
                          <a:xfrm>
                            <a:off x="0" y="0"/>
                            <a:ext cx="414020" cy="3505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182" w:type="dxa"/>
            <w:tcBorders>
              <w:top w:val="nil"/>
              <w:left w:val="nil"/>
              <w:bottom w:val="single" w:sz="12" w:space="0" w:color="000000"/>
              <w:right w:val="nil"/>
            </w:tcBorders>
          </w:tcPr>
          <w:p w14:paraId="2DB378DB" w14:textId="77777777" w:rsidR="00D940F0" w:rsidRPr="00D940F0" w:rsidRDefault="00D940F0" w:rsidP="00D940F0">
            <w:pPr>
              <w:rPr>
                <w:rFonts w:eastAsia="DengXian"/>
                <w:b/>
                <w:bCs/>
                <w:sz w:val="20"/>
                <w:szCs w:val="20"/>
                <w:lang w:eastAsia="zh-CN"/>
              </w:rPr>
            </w:pPr>
            <w:r w:rsidRPr="00D940F0">
              <w:rPr>
                <w:noProof/>
                <w:sz w:val="21"/>
                <w:szCs w:val="10"/>
                <w:lang w:val="en-US" w:eastAsia="zh-CN"/>
              </w:rPr>
              <w:drawing>
                <wp:anchor distT="0" distB="0" distL="114300" distR="114300" simplePos="0" relativeHeight="251660288" behindDoc="0" locked="0" layoutInCell="1" allowOverlap="1" wp14:anchorId="0A4EB5FC" wp14:editId="08A828F7">
                  <wp:simplePos x="0" y="0"/>
                  <wp:positionH relativeFrom="column">
                    <wp:posOffset>407035</wp:posOffset>
                  </wp:positionH>
                  <wp:positionV relativeFrom="paragraph">
                    <wp:posOffset>-5080</wp:posOffset>
                  </wp:positionV>
                  <wp:extent cx="180975" cy="19177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0F0">
              <w:rPr>
                <w:rFonts w:eastAsia="DengXian" w:hint="eastAsia"/>
                <w:b/>
                <w:bCs/>
                <w:sz w:val="20"/>
                <w:szCs w:val="20"/>
                <w:lang w:eastAsia="zh-CN"/>
              </w:rPr>
              <w:t>联合国</w:t>
            </w:r>
          </w:p>
          <w:p w14:paraId="593034DC" w14:textId="77777777" w:rsidR="00D940F0" w:rsidRPr="00D940F0" w:rsidRDefault="00D940F0" w:rsidP="00D940F0">
            <w:pPr>
              <w:rPr>
                <w:rFonts w:eastAsia="DengXian"/>
                <w:b/>
                <w:bCs/>
                <w:sz w:val="20"/>
                <w:szCs w:val="20"/>
                <w:lang w:eastAsia="zh-CN"/>
              </w:rPr>
            </w:pPr>
            <w:r w:rsidRPr="00D940F0">
              <w:rPr>
                <w:rFonts w:eastAsia="DengXian" w:hint="eastAsia"/>
                <w:b/>
                <w:bCs/>
                <w:sz w:val="20"/>
                <w:szCs w:val="20"/>
                <w:lang w:eastAsia="zh-CN"/>
              </w:rPr>
              <w:t>环境规划署</w:t>
            </w:r>
          </w:p>
          <w:p w14:paraId="2968CAD1" w14:textId="77777777" w:rsidR="00D940F0" w:rsidRPr="00D940F0" w:rsidRDefault="00D940F0" w:rsidP="00D940F0">
            <w:pPr>
              <w:rPr>
                <w:rFonts w:eastAsia="DengXian"/>
                <w:sz w:val="24"/>
                <w:lang w:eastAsia="zh-CN"/>
              </w:rPr>
            </w:pPr>
          </w:p>
        </w:tc>
        <w:tc>
          <w:tcPr>
            <w:tcW w:w="7322" w:type="dxa"/>
            <w:gridSpan w:val="2"/>
            <w:tcBorders>
              <w:top w:val="nil"/>
              <w:left w:val="nil"/>
              <w:bottom w:val="single" w:sz="12" w:space="0" w:color="000000"/>
            </w:tcBorders>
          </w:tcPr>
          <w:p w14:paraId="3439872C" w14:textId="77777777" w:rsidR="00D940F0" w:rsidRPr="00D940F0" w:rsidRDefault="00D940F0" w:rsidP="00D940F0">
            <w:pPr>
              <w:tabs>
                <w:tab w:val="right" w:pos="7611"/>
              </w:tabs>
              <w:spacing w:before="60"/>
              <w:ind w:left="360" w:right="619"/>
              <w:jc w:val="right"/>
              <w:rPr>
                <w:rFonts w:ascii="Arial" w:eastAsia="DengXian" w:hAnsi="Arial" w:cs="Arial"/>
                <w:b/>
                <w:snapToGrid w:val="0"/>
                <w:kern w:val="22"/>
                <w:sz w:val="32"/>
                <w:lang w:eastAsia="zh-CN"/>
              </w:rPr>
            </w:pPr>
            <w:r w:rsidRPr="00D940F0">
              <w:rPr>
                <w:rFonts w:ascii="Arial" w:eastAsia="DengXian" w:hAnsi="Arial" w:cs="Arial"/>
                <w:b/>
                <w:snapToGrid w:val="0"/>
                <w:kern w:val="22"/>
                <w:sz w:val="32"/>
                <w:lang w:eastAsia="zh-CN"/>
              </w:rPr>
              <w:t>CBD</w:t>
            </w:r>
          </w:p>
          <w:p w14:paraId="1E037542" w14:textId="77777777" w:rsidR="00D940F0" w:rsidRPr="00D940F0" w:rsidRDefault="00D940F0" w:rsidP="00D940F0">
            <w:pPr>
              <w:jc w:val="left"/>
              <w:rPr>
                <w:rFonts w:eastAsia="DengXian"/>
                <w:b/>
                <w:snapToGrid w:val="0"/>
                <w:kern w:val="22"/>
                <w:sz w:val="20"/>
                <w:lang w:eastAsia="zh-CN"/>
              </w:rPr>
            </w:pPr>
          </w:p>
        </w:tc>
      </w:tr>
      <w:tr w:rsidR="00D940F0" w:rsidRPr="00D940F0" w14:paraId="39437D41" w14:textId="77777777" w:rsidTr="00472DD5">
        <w:trPr>
          <w:trHeight w:val="1693"/>
        </w:trPr>
        <w:tc>
          <w:tcPr>
            <w:tcW w:w="7029" w:type="dxa"/>
            <w:gridSpan w:val="3"/>
            <w:tcBorders>
              <w:top w:val="nil"/>
              <w:bottom w:val="single" w:sz="36" w:space="0" w:color="000000"/>
            </w:tcBorders>
          </w:tcPr>
          <w:p w14:paraId="385E8E96" w14:textId="77777777" w:rsidR="00D940F0" w:rsidRPr="00D940F0" w:rsidRDefault="00D940F0" w:rsidP="00D940F0">
            <w:pPr>
              <w:rPr>
                <w:rFonts w:eastAsia="DengXian"/>
                <w:snapToGrid w:val="0"/>
                <w:kern w:val="22"/>
                <w:sz w:val="24"/>
                <w:lang w:eastAsia="zh-CN"/>
              </w:rPr>
            </w:pPr>
          </w:p>
          <w:p w14:paraId="1E90DF3F" w14:textId="77777777" w:rsidR="00D940F0" w:rsidRPr="00D940F0" w:rsidRDefault="00D940F0" w:rsidP="00D940F0">
            <w:pPr>
              <w:rPr>
                <w:rFonts w:eastAsia="DengXian"/>
                <w:b/>
                <w:noProof/>
                <w:sz w:val="24"/>
                <w:lang w:val="en-US" w:eastAsia="zh-CN"/>
              </w:rPr>
            </w:pPr>
          </w:p>
          <w:p w14:paraId="105312CC" w14:textId="57083363" w:rsidR="00D940F0" w:rsidRPr="007546F1" w:rsidRDefault="00D940F0" w:rsidP="00691834">
            <w:pPr>
              <w:snapToGrid w:val="0"/>
              <w:rPr>
                <w:rFonts w:ascii="Univers" w:eastAsia="DengXian" w:hAnsi="Univers"/>
                <w:snapToGrid w:val="0"/>
                <w:kern w:val="22"/>
                <w:sz w:val="32"/>
                <w:lang w:eastAsia="zh-CN"/>
              </w:rPr>
            </w:pPr>
            <w:r w:rsidRPr="00D940F0">
              <w:rPr>
                <w:rFonts w:eastAsia="DengXian"/>
                <w:b/>
                <w:noProof/>
                <w:sz w:val="24"/>
                <w:lang w:val="en-US" w:eastAsia="zh-CN"/>
              </w:rPr>
              <w:drawing>
                <wp:inline distT="0" distB="0" distL="0" distR="0" wp14:anchorId="363849D9" wp14:editId="23D2DB3B">
                  <wp:extent cx="2880624" cy="925286"/>
                  <wp:effectExtent l="0" t="0" r="0" b="8255"/>
                  <wp:docPr id="2"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624" cy="925286"/>
                          </a:xfrm>
                          <a:prstGeom prst="rect">
                            <a:avLst/>
                          </a:prstGeom>
                          <a:noFill/>
                          <a:ln>
                            <a:noFill/>
                          </a:ln>
                        </pic:spPr>
                      </pic:pic>
                    </a:graphicData>
                  </a:graphic>
                </wp:inline>
              </w:drawing>
            </w:r>
          </w:p>
        </w:tc>
        <w:tc>
          <w:tcPr>
            <w:tcW w:w="3330" w:type="dxa"/>
            <w:tcBorders>
              <w:top w:val="nil"/>
              <w:bottom w:val="single" w:sz="36" w:space="0" w:color="000000"/>
            </w:tcBorders>
          </w:tcPr>
          <w:p w14:paraId="5E04D940" w14:textId="77777777" w:rsidR="00D940F0" w:rsidRPr="00D940F0" w:rsidRDefault="00D940F0" w:rsidP="00D940F0">
            <w:pPr>
              <w:ind w:left="58"/>
              <w:rPr>
                <w:rFonts w:eastAsia="DengXian"/>
                <w:bCs/>
                <w:snapToGrid w:val="0"/>
                <w:kern w:val="22"/>
                <w:sz w:val="24"/>
                <w:lang w:eastAsia="zh-CN"/>
              </w:rPr>
            </w:pPr>
            <w:r w:rsidRPr="00D940F0">
              <w:rPr>
                <w:rFonts w:eastAsia="DengXian"/>
                <w:bCs/>
                <w:snapToGrid w:val="0"/>
                <w:kern w:val="22"/>
                <w:sz w:val="24"/>
                <w:lang w:eastAsia="zh-CN"/>
              </w:rPr>
              <w:t>Distr.</w:t>
            </w:r>
          </w:p>
          <w:p w14:paraId="7B0F4E7A" w14:textId="4890F455" w:rsidR="00D940F0" w:rsidRPr="00D940F0" w:rsidRDefault="007546F1" w:rsidP="00D940F0">
            <w:pPr>
              <w:ind w:left="58"/>
              <w:rPr>
                <w:rFonts w:eastAsia="DengXian"/>
                <w:bCs/>
                <w:snapToGrid w:val="0"/>
                <w:kern w:val="22"/>
                <w:sz w:val="24"/>
                <w:lang w:eastAsia="zh-CN"/>
              </w:rPr>
            </w:pPr>
            <w:r>
              <w:rPr>
                <w:rFonts w:eastAsia="DengXian"/>
                <w:bCs/>
                <w:snapToGrid w:val="0"/>
                <w:kern w:val="22"/>
                <w:sz w:val="24"/>
                <w:lang w:eastAsia="zh-CN"/>
              </w:rPr>
              <w:t>GENERAL</w:t>
            </w:r>
          </w:p>
          <w:p w14:paraId="1542A38C" w14:textId="77777777" w:rsidR="00D940F0" w:rsidRPr="00D940F0" w:rsidRDefault="00D940F0" w:rsidP="00D940F0">
            <w:pPr>
              <w:ind w:left="58"/>
              <w:rPr>
                <w:rFonts w:eastAsia="DengXian"/>
                <w:snapToGrid w:val="0"/>
                <w:kern w:val="22"/>
                <w:sz w:val="24"/>
                <w:lang w:eastAsia="zh-CN"/>
              </w:rPr>
            </w:pPr>
          </w:p>
          <w:p w14:paraId="3888E3D6" w14:textId="070153DF" w:rsidR="00D940F0" w:rsidRPr="00D940F0" w:rsidRDefault="00D940F0" w:rsidP="00D940F0">
            <w:pPr>
              <w:ind w:left="58"/>
              <w:rPr>
                <w:rFonts w:eastAsia="DengXian"/>
                <w:snapToGrid w:val="0"/>
                <w:kern w:val="22"/>
                <w:sz w:val="24"/>
                <w:lang w:eastAsia="zh-CN"/>
              </w:rPr>
            </w:pPr>
            <w:r w:rsidRPr="00D940F0">
              <w:rPr>
                <w:rFonts w:eastAsia="DengXian"/>
                <w:snapToGrid w:val="0"/>
                <w:kern w:val="22"/>
                <w:sz w:val="24"/>
                <w:lang w:eastAsia="zh-CN"/>
              </w:rPr>
              <w:t>CBD/WG2020/</w:t>
            </w:r>
            <w:r w:rsidR="007546F1">
              <w:rPr>
                <w:rFonts w:eastAsia="DengXian"/>
                <w:snapToGrid w:val="0"/>
                <w:kern w:val="22"/>
                <w:sz w:val="24"/>
                <w:lang w:eastAsia="zh-CN"/>
              </w:rPr>
              <w:t>REC/</w:t>
            </w:r>
            <w:r w:rsidRPr="00D940F0">
              <w:rPr>
                <w:rFonts w:eastAsia="DengXian"/>
                <w:snapToGrid w:val="0"/>
                <w:kern w:val="22"/>
                <w:sz w:val="24"/>
                <w:lang w:eastAsia="zh-CN"/>
              </w:rPr>
              <w:t>3/</w:t>
            </w:r>
            <w:r w:rsidR="007546F1">
              <w:rPr>
                <w:rFonts w:eastAsia="DengXian"/>
                <w:snapToGrid w:val="0"/>
                <w:kern w:val="22"/>
                <w:sz w:val="24"/>
                <w:lang w:eastAsia="zh-CN"/>
              </w:rPr>
              <w:t>3</w:t>
            </w:r>
          </w:p>
          <w:p w14:paraId="7699687F" w14:textId="77777777" w:rsidR="00D940F0" w:rsidRPr="00D940F0" w:rsidRDefault="00D940F0" w:rsidP="00D940F0">
            <w:pPr>
              <w:ind w:left="58"/>
              <w:rPr>
                <w:rFonts w:eastAsia="DengXian"/>
                <w:snapToGrid w:val="0"/>
                <w:kern w:val="22"/>
                <w:sz w:val="24"/>
                <w:lang w:eastAsia="zh-CN"/>
              </w:rPr>
            </w:pPr>
            <w:r w:rsidRPr="00D940F0">
              <w:rPr>
                <w:rFonts w:eastAsia="DengXian"/>
                <w:snapToGrid w:val="0"/>
                <w:kern w:val="22"/>
                <w:sz w:val="24"/>
                <w:lang w:eastAsia="zh-CN"/>
              </w:rPr>
              <w:t>29 March 2022</w:t>
            </w:r>
          </w:p>
          <w:p w14:paraId="764AD595" w14:textId="77777777" w:rsidR="00D940F0" w:rsidRPr="00D940F0" w:rsidRDefault="00D940F0" w:rsidP="00D940F0">
            <w:pPr>
              <w:ind w:left="58"/>
              <w:rPr>
                <w:rFonts w:eastAsia="DengXian"/>
                <w:bCs/>
                <w:sz w:val="24"/>
                <w:lang w:val="en-US" w:eastAsia="zh-CN"/>
              </w:rPr>
            </w:pPr>
          </w:p>
          <w:p w14:paraId="2FF0A24D" w14:textId="77777777" w:rsidR="00D940F0" w:rsidRPr="00D940F0" w:rsidRDefault="00D940F0" w:rsidP="00D940F0">
            <w:pPr>
              <w:ind w:left="58"/>
              <w:rPr>
                <w:rFonts w:eastAsia="DengXian"/>
                <w:bCs/>
                <w:snapToGrid w:val="0"/>
                <w:kern w:val="22"/>
                <w:sz w:val="24"/>
                <w:lang w:eastAsia="zh-CN"/>
              </w:rPr>
            </w:pPr>
            <w:r w:rsidRPr="00D940F0">
              <w:rPr>
                <w:rFonts w:eastAsia="DengXian"/>
                <w:bCs/>
                <w:snapToGrid w:val="0"/>
                <w:kern w:val="22"/>
                <w:sz w:val="24"/>
                <w:lang w:eastAsia="zh-CN"/>
              </w:rPr>
              <w:t>CHINESE</w:t>
            </w:r>
          </w:p>
          <w:p w14:paraId="3D8F307A" w14:textId="77777777" w:rsidR="00D940F0" w:rsidRPr="00D940F0" w:rsidRDefault="00D940F0" w:rsidP="007546F1">
            <w:pPr>
              <w:spacing w:after="120"/>
              <w:ind w:left="58"/>
              <w:rPr>
                <w:rFonts w:eastAsia="DengXian"/>
                <w:b/>
                <w:snapToGrid w:val="0"/>
                <w:kern w:val="22"/>
                <w:sz w:val="24"/>
                <w:szCs w:val="22"/>
                <w:u w:val="single"/>
                <w:lang w:eastAsia="zh-CN"/>
              </w:rPr>
            </w:pPr>
            <w:r w:rsidRPr="00D940F0">
              <w:rPr>
                <w:rFonts w:eastAsia="DengXian"/>
                <w:bCs/>
                <w:snapToGrid w:val="0"/>
                <w:kern w:val="22"/>
                <w:sz w:val="24"/>
                <w:lang w:eastAsia="zh-CN"/>
              </w:rPr>
              <w:t>ORIGINAL:  ENGLISH</w:t>
            </w:r>
          </w:p>
        </w:tc>
      </w:tr>
    </w:tbl>
    <w:bookmarkEnd w:id="0"/>
    <w:p w14:paraId="56CFBF80" w14:textId="5562EADC" w:rsidR="00E34F51" w:rsidRPr="00DD6735" w:rsidRDefault="00E34F51" w:rsidP="00E34F51">
      <w:pPr>
        <w:ind w:right="4542"/>
        <w:rPr>
          <w:caps/>
          <w:snapToGrid w:val="0"/>
          <w:sz w:val="24"/>
          <w:szCs w:val="28"/>
          <w:lang w:eastAsia="zh-CN"/>
        </w:rPr>
      </w:pPr>
      <w:r w:rsidRPr="00DD6735">
        <w:rPr>
          <w:caps/>
          <w:snapToGrid w:val="0"/>
          <w:sz w:val="24"/>
          <w:szCs w:val="28"/>
          <w:lang w:eastAsia="zh-CN"/>
        </w:rPr>
        <w:t>2020</w:t>
      </w:r>
      <w:r w:rsidRPr="00DD6735">
        <w:rPr>
          <w:caps/>
          <w:snapToGrid w:val="0"/>
          <w:sz w:val="24"/>
          <w:szCs w:val="28"/>
          <w:lang w:eastAsia="zh-CN"/>
        </w:rPr>
        <w:t>年后全球生物多样性框架</w:t>
      </w:r>
    </w:p>
    <w:p w14:paraId="7AF272AE" w14:textId="77777777" w:rsidR="00E34F51" w:rsidRPr="00DD6735" w:rsidRDefault="00E34F51" w:rsidP="00E34F51">
      <w:pPr>
        <w:ind w:right="4542"/>
        <w:rPr>
          <w:caps/>
          <w:snapToGrid w:val="0"/>
          <w:sz w:val="24"/>
          <w:szCs w:val="28"/>
          <w:lang w:eastAsia="zh-CN"/>
        </w:rPr>
      </w:pPr>
      <w:r w:rsidRPr="00DD6735">
        <w:rPr>
          <w:caps/>
          <w:snapToGrid w:val="0"/>
          <w:sz w:val="24"/>
          <w:szCs w:val="28"/>
          <w:lang w:eastAsia="zh-CN"/>
        </w:rPr>
        <w:t>不限成员名额工作组</w:t>
      </w:r>
    </w:p>
    <w:p w14:paraId="42266D9B" w14:textId="36559E87" w:rsidR="00E34F51" w:rsidRDefault="00E34F51" w:rsidP="00E34F51">
      <w:pPr>
        <w:ind w:right="4542"/>
        <w:rPr>
          <w:caps/>
          <w:snapToGrid w:val="0"/>
          <w:sz w:val="24"/>
          <w:szCs w:val="28"/>
          <w:lang w:eastAsia="zh-CN"/>
        </w:rPr>
      </w:pPr>
      <w:r w:rsidRPr="00DD6735">
        <w:rPr>
          <w:caps/>
          <w:snapToGrid w:val="0"/>
          <w:sz w:val="24"/>
          <w:szCs w:val="28"/>
          <w:lang w:eastAsia="zh-CN"/>
        </w:rPr>
        <w:t>第三次会议</w:t>
      </w:r>
    </w:p>
    <w:p w14:paraId="0DAF6C93" w14:textId="2D304F78" w:rsidR="007546F1" w:rsidRPr="00DD6735" w:rsidRDefault="007546F1" w:rsidP="00E34F51">
      <w:pPr>
        <w:ind w:right="4542"/>
        <w:rPr>
          <w:rFonts w:hint="eastAsia"/>
          <w:snapToGrid w:val="0"/>
          <w:kern w:val="22"/>
          <w:sz w:val="24"/>
          <w:szCs w:val="28"/>
          <w:lang w:val="en-US" w:eastAsia="zh-CN"/>
        </w:rPr>
      </w:pPr>
      <w:r>
        <w:rPr>
          <w:caps/>
          <w:snapToGrid w:val="0"/>
          <w:sz w:val="24"/>
          <w:szCs w:val="28"/>
          <w:lang w:eastAsia="zh-CN"/>
        </w:rPr>
        <w:t>2021</w:t>
      </w:r>
      <w:r>
        <w:rPr>
          <w:rFonts w:hint="eastAsia"/>
          <w:caps/>
          <w:snapToGrid w:val="0"/>
          <w:sz w:val="24"/>
          <w:szCs w:val="28"/>
          <w:lang w:eastAsia="zh-CN"/>
        </w:rPr>
        <w:t>年</w:t>
      </w:r>
      <w:r>
        <w:rPr>
          <w:rFonts w:hint="eastAsia"/>
          <w:caps/>
          <w:snapToGrid w:val="0"/>
          <w:sz w:val="24"/>
          <w:szCs w:val="28"/>
          <w:lang w:eastAsia="zh-CN"/>
        </w:rPr>
        <w:t>8</w:t>
      </w:r>
      <w:r>
        <w:rPr>
          <w:rFonts w:hint="eastAsia"/>
          <w:caps/>
          <w:snapToGrid w:val="0"/>
          <w:sz w:val="24"/>
          <w:szCs w:val="28"/>
          <w:lang w:eastAsia="zh-CN"/>
        </w:rPr>
        <w:t>月</w:t>
      </w:r>
      <w:r>
        <w:rPr>
          <w:rFonts w:hint="eastAsia"/>
          <w:caps/>
          <w:snapToGrid w:val="0"/>
          <w:sz w:val="24"/>
          <w:szCs w:val="28"/>
          <w:lang w:eastAsia="zh-CN"/>
        </w:rPr>
        <w:t>2</w:t>
      </w:r>
      <w:r>
        <w:rPr>
          <w:caps/>
          <w:snapToGrid w:val="0"/>
          <w:sz w:val="24"/>
          <w:szCs w:val="28"/>
          <w:lang w:eastAsia="zh-CN"/>
        </w:rPr>
        <w:t>3</w:t>
      </w:r>
      <w:r>
        <w:rPr>
          <w:rFonts w:hint="eastAsia"/>
          <w:caps/>
          <w:snapToGrid w:val="0"/>
          <w:sz w:val="24"/>
          <w:szCs w:val="28"/>
          <w:lang w:eastAsia="zh-CN"/>
        </w:rPr>
        <w:t>日至</w:t>
      </w:r>
      <w:r>
        <w:rPr>
          <w:rFonts w:hint="eastAsia"/>
          <w:caps/>
          <w:snapToGrid w:val="0"/>
          <w:sz w:val="24"/>
          <w:szCs w:val="28"/>
          <w:lang w:eastAsia="zh-CN"/>
        </w:rPr>
        <w:t>9</w:t>
      </w:r>
      <w:r>
        <w:rPr>
          <w:rFonts w:hint="eastAsia"/>
          <w:caps/>
          <w:snapToGrid w:val="0"/>
          <w:sz w:val="24"/>
          <w:szCs w:val="28"/>
          <w:lang w:eastAsia="zh-CN"/>
        </w:rPr>
        <w:t>月</w:t>
      </w:r>
      <w:r>
        <w:rPr>
          <w:rFonts w:hint="eastAsia"/>
          <w:caps/>
          <w:snapToGrid w:val="0"/>
          <w:sz w:val="24"/>
          <w:szCs w:val="28"/>
          <w:lang w:eastAsia="zh-CN"/>
        </w:rPr>
        <w:t>3</w:t>
      </w:r>
      <w:r>
        <w:rPr>
          <w:rFonts w:hint="eastAsia"/>
          <w:caps/>
          <w:snapToGrid w:val="0"/>
          <w:sz w:val="24"/>
          <w:szCs w:val="28"/>
          <w:lang w:eastAsia="zh-CN"/>
        </w:rPr>
        <w:t>日，在线</w:t>
      </w:r>
    </w:p>
    <w:p w14:paraId="57479877" w14:textId="275ACE5E" w:rsidR="00E34F51" w:rsidRPr="00DD6735" w:rsidRDefault="00E34F51" w:rsidP="00E34F51">
      <w:pPr>
        <w:pStyle w:val="meetingname"/>
        <w:ind w:left="0" w:right="0" w:firstLine="0"/>
        <w:rPr>
          <w:rFonts w:eastAsia="SimSun"/>
          <w:kern w:val="22"/>
          <w:sz w:val="24"/>
          <w:lang w:eastAsia="zh-CN"/>
        </w:rPr>
      </w:pPr>
      <w:r w:rsidRPr="00DD6735">
        <w:rPr>
          <w:rFonts w:eastAsia="SimSun"/>
          <w:kern w:val="22"/>
          <w:sz w:val="24"/>
          <w:lang w:eastAsia="nb-NO"/>
        </w:rPr>
        <w:t>2022</w:t>
      </w:r>
      <w:r w:rsidRPr="00DD6735">
        <w:rPr>
          <w:rFonts w:eastAsia="SimSun"/>
          <w:kern w:val="22"/>
          <w:sz w:val="24"/>
          <w:lang w:eastAsia="zh-CN"/>
        </w:rPr>
        <w:t>年</w:t>
      </w:r>
      <w:r w:rsidRPr="00DD6735">
        <w:rPr>
          <w:rFonts w:eastAsia="SimSun"/>
          <w:kern w:val="22"/>
          <w:sz w:val="24"/>
          <w:lang w:eastAsia="zh-CN"/>
        </w:rPr>
        <w:t>3</w:t>
      </w:r>
      <w:r w:rsidRPr="00DD6735">
        <w:rPr>
          <w:rFonts w:eastAsia="SimSun"/>
          <w:kern w:val="22"/>
          <w:sz w:val="24"/>
          <w:lang w:eastAsia="zh-CN"/>
        </w:rPr>
        <w:t>月</w:t>
      </w:r>
      <w:r w:rsidRPr="00DD6735">
        <w:rPr>
          <w:rFonts w:eastAsia="SimSun"/>
          <w:kern w:val="22"/>
          <w:sz w:val="24"/>
          <w:lang w:eastAsia="zh-CN"/>
        </w:rPr>
        <w:t>14</w:t>
      </w:r>
      <w:r w:rsidRPr="00DD6735">
        <w:rPr>
          <w:rFonts w:eastAsia="SimSun"/>
          <w:kern w:val="22"/>
          <w:sz w:val="24"/>
          <w:lang w:eastAsia="zh-CN"/>
        </w:rPr>
        <w:t>日至</w:t>
      </w:r>
      <w:r w:rsidRPr="00DD6735">
        <w:rPr>
          <w:rFonts w:eastAsia="SimSun"/>
          <w:kern w:val="22"/>
          <w:sz w:val="24"/>
          <w:lang w:eastAsia="zh-CN"/>
        </w:rPr>
        <w:t>29</w:t>
      </w:r>
      <w:r w:rsidRPr="00DD6735">
        <w:rPr>
          <w:rFonts w:eastAsia="SimSun"/>
          <w:kern w:val="22"/>
          <w:sz w:val="24"/>
          <w:lang w:eastAsia="zh-CN"/>
        </w:rPr>
        <w:t>日，瑞士日内瓦</w:t>
      </w:r>
      <w:r w:rsidR="00122AAB">
        <w:rPr>
          <w:rFonts w:eastAsia="SimSun" w:hint="eastAsia"/>
          <w:kern w:val="22"/>
          <w:sz w:val="24"/>
          <w:lang w:eastAsia="zh-CN"/>
        </w:rPr>
        <w:t xml:space="preserve"> </w:t>
      </w:r>
    </w:p>
    <w:p w14:paraId="70B1002B" w14:textId="651E9F72" w:rsidR="00E34F51" w:rsidRPr="00DD6735" w:rsidRDefault="00E34F51" w:rsidP="00E34F51">
      <w:pPr>
        <w:ind w:right="4540"/>
        <w:rPr>
          <w:snapToGrid w:val="0"/>
          <w:kern w:val="22"/>
          <w:sz w:val="24"/>
          <w:lang w:eastAsia="zh-CN"/>
        </w:rPr>
      </w:pPr>
      <w:r w:rsidRPr="00DD6735">
        <w:rPr>
          <w:sz w:val="24"/>
          <w:lang w:val="zh-CN" w:eastAsia="zh-CN"/>
        </w:rPr>
        <w:t>议程项目</w:t>
      </w:r>
      <w:r w:rsidR="00DD6735" w:rsidRPr="00DD6735">
        <w:rPr>
          <w:sz w:val="24"/>
          <w:lang w:val="zh-CN" w:eastAsia="zh-CN"/>
        </w:rPr>
        <w:t>6</w:t>
      </w:r>
    </w:p>
    <w:p w14:paraId="37B5B5FD" w14:textId="6F3180CE" w:rsidR="007546F1" w:rsidRPr="007546F1" w:rsidRDefault="007546F1" w:rsidP="00E34F51">
      <w:pPr>
        <w:spacing w:before="360" w:after="120"/>
        <w:jc w:val="center"/>
        <w:rPr>
          <w:rFonts w:eastAsia="SimHei"/>
          <w:b/>
          <w:sz w:val="28"/>
          <w:szCs w:val="28"/>
          <w:lang w:eastAsia="zh-CN"/>
        </w:rPr>
      </w:pPr>
      <w:r w:rsidRPr="007546F1">
        <w:rPr>
          <w:rFonts w:eastAsia="SimHei"/>
          <w:iCs/>
          <w:kern w:val="22"/>
          <w:sz w:val="28"/>
          <w:szCs w:val="28"/>
          <w:lang w:eastAsia="zh-CN"/>
        </w:rPr>
        <w:t>2020</w:t>
      </w:r>
      <w:r w:rsidRPr="007546F1">
        <w:rPr>
          <w:rFonts w:eastAsia="SimHei"/>
          <w:bCs/>
          <w:sz w:val="28"/>
          <w:szCs w:val="28"/>
          <w:lang w:eastAsia="zh-CN"/>
        </w:rPr>
        <w:t>年后全球生物多样性框架不限成员名额工作组</w:t>
      </w:r>
      <w:r w:rsidRPr="007546F1">
        <w:rPr>
          <w:rFonts w:eastAsia="SimHei" w:hint="eastAsia"/>
          <w:bCs/>
          <w:sz w:val="28"/>
          <w:szCs w:val="28"/>
          <w:lang w:eastAsia="zh-CN"/>
        </w:rPr>
        <w:t>通过的建议</w:t>
      </w:r>
    </w:p>
    <w:p w14:paraId="516063E3" w14:textId="4EFF3F7A" w:rsidR="00E20B63" w:rsidRPr="007546F1" w:rsidRDefault="007546F1" w:rsidP="00691834">
      <w:pPr>
        <w:spacing w:before="240" w:after="240"/>
        <w:jc w:val="center"/>
        <w:rPr>
          <w:b/>
          <w:sz w:val="24"/>
          <w:lang w:eastAsia="zh-CN"/>
        </w:rPr>
      </w:pPr>
      <w:r w:rsidRPr="007546F1">
        <w:rPr>
          <w:b/>
          <w:sz w:val="24"/>
          <w:lang w:eastAsia="zh-CN"/>
        </w:rPr>
        <w:t xml:space="preserve">3/3.  </w:t>
      </w:r>
      <w:r w:rsidR="00EA55F4">
        <w:rPr>
          <w:rFonts w:hint="eastAsia"/>
          <w:b/>
          <w:sz w:val="24"/>
          <w:lang w:eastAsia="zh-CN"/>
        </w:rPr>
        <w:t>制定</w:t>
      </w:r>
      <w:r w:rsidR="00E34F51" w:rsidRPr="007546F1">
        <w:rPr>
          <w:b/>
          <w:sz w:val="24"/>
          <w:lang w:eastAsia="zh-CN"/>
        </w:rPr>
        <w:t>2020</w:t>
      </w:r>
      <w:r w:rsidR="00E34F51" w:rsidRPr="007546F1">
        <w:rPr>
          <w:b/>
          <w:sz w:val="24"/>
          <w:lang w:eastAsia="zh-CN"/>
        </w:rPr>
        <w:t>年后全球生物多样性框架</w:t>
      </w:r>
      <w:r w:rsidR="00DD6735" w:rsidRPr="007546F1">
        <w:rPr>
          <w:b/>
          <w:sz w:val="24"/>
          <w:lang w:eastAsia="zh-CN"/>
        </w:rPr>
        <w:t>：工作组第四次会议</w:t>
      </w:r>
    </w:p>
    <w:p w14:paraId="5ADDA2BF" w14:textId="6261B0A2" w:rsidR="00AD2799" w:rsidRPr="00DD6735" w:rsidRDefault="00E34F51" w:rsidP="00691834">
      <w:pPr>
        <w:pStyle w:val="Para1"/>
        <w:suppressLineNumbers/>
        <w:suppressAutoHyphens/>
        <w:overflowPunct w:val="0"/>
        <w:autoSpaceDE w:val="0"/>
        <w:autoSpaceDN w:val="0"/>
        <w:adjustRightInd w:val="0"/>
        <w:snapToGrid w:val="0"/>
        <w:spacing w:before="60"/>
        <w:ind w:firstLine="490"/>
        <w:rPr>
          <w:rFonts w:eastAsia="KaiTi"/>
          <w:bCs/>
          <w:sz w:val="24"/>
          <w:szCs w:val="24"/>
          <w:lang w:eastAsia="zh-CN"/>
        </w:rPr>
      </w:pPr>
      <w:r w:rsidRPr="00DD6735">
        <w:rPr>
          <w:rFonts w:eastAsia="KaiTi"/>
          <w:iCs/>
          <w:kern w:val="22"/>
          <w:sz w:val="24"/>
          <w:szCs w:val="24"/>
          <w:lang w:eastAsia="zh-CN"/>
        </w:rPr>
        <w:t>2020</w:t>
      </w:r>
      <w:r w:rsidRPr="00DD6735">
        <w:rPr>
          <w:rFonts w:eastAsia="KaiTi"/>
          <w:bCs/>
          <w:sz w:val="24"/>
          <w:szCs w:val="24"/>
          <w:lang w:eastAsia="zh-CN"/>
        </w:rPr>
        <w:t>年后全球生物多样性框架不限成员名额工作组，</w:t>
      </w:r>
      <w:r w:rsidR="00BF727C" w:rsidRPr="00DD6735">
        <w:rPr>
          <w:rFonts w:eastAsia="KaiTi"/>
          <w:bCs/>
          <w:sz w:val="24"/>
          <w:szCs w:val="24"/>
          <w:lang w:eastAsia="zh-CN"/>
        </w:rPr>
        <w:t xml:space="preserve"> </w:t>
      </w:r>
    </w:p>
    <w:p w14:paraId="58C22286" w14:textId="3B4CEB91" w:rsidR="00DD6735" w:rsidRPr="00DD6735" w:rsidRDefault="00DD6735" w:rsidP="008F4BDF">
      <w:pPr>
        <w:pStyle w:val="Para1"/>
        <w:suppressLineNumbers/>
        <w:suppressAutoHyphens/>
        <w:overflowPunct w:val="0"/>
        <w:autoSpaceDE w:val="0"/>
        <w:autoSpaceDN w:val="0"/>
        <w:adjustRightInd w:val="0"/>
        <w:snapToGrid w:val="0"/>
        <w:ind w:firstLine="490"/>
        <w:rPr>
          <w:rFonts w:eastAsia="KaiTi"/>
          <w:bCs/>
          <w:i/>
          <w:kern w:val="22"/>
          <w:sz w:val="24"/>
          <w:szCs w:val="24"/>
          <w:lang w:eastAsia="zh-CN"/>
        </w:rPr>
      </w:pPr>
      <w:r w:rsidRPr="00DD6735">
        <w:rPr>
          <w:rFonts w:eastAsia="KaiTi"/>
          <w:bCs/>
          <w:sz w:val="24"/>
          <w:szCs w:val="24"/>
          <w:lang w:eastAsia="zh-CN"/>
        </w:rPr>
        <w:t>回顾</w:t>
      </w:r>
      <w:r w:rsidRPr="00DD6735">
        <w:rPr>
          <w:bCs/>
          <w:sz w:val="24"/>
          <w:szCs w:val="24"/>
          <w:lang w:eastAsia="zh-CN"/>
        </w:rPr>
        <w:t>第</w:t>
      </w:r>
      <w:r w:rsidRPr="00DD6735">
        <w:rPr>
          <w:bCs/>
          <w:sz w:val="24"/>
          <w:szCs w:val="24"/>
          <w:lang w:eastAsia="zh-CN"/>
        </w:rPr>
        <w:t>14/34</w:t>
      </w:r>
      <w:r w:rsidRPr="00DD6735">
        <w:rPr>
          <w:bCs/>
          <w:sz w:val="24"/>
          <w:szCs w:val="24"/>
          <w:lang w:eastAsia="zh-CN"/>
        </w:rPr>
        <w:t>号决定，</w:t>
      </w:r>
    </w:p>
    <w:p w14:paraId="03B970E7" w14:textId="5B23B574" w:rsidR="00AD2799" w:rsidRPr="00DD6735" w:rsidRDefault="00E34F51" w:rsidP="00BF727C">
      <w:pPr>
        <w:pStyle w:val="Para1"/>
        <w:numPr>
          <w:ilvl w:val="0"/>
          <w:numId w:val="72"/>
        </w:numPr>
        <w:suppressLineNumbers/>
        <w:suppressAutoHyphens/>
        <w:overflowPunct w:val="0"/>
        <w:autoSpaceDE w:val="0"/>
        <w:autoSpaceDN w:val="0"/>
        <w:adjustRightInd w:val="0"/>
        <w:snapToGrid w:val="0"/>
        <w:ind w:left="0" w:firstLine="490"/>
        <w:rPr>
          <w:iCs/>
          <w:kern w:val="22"/>
          <w:sz w:val="24"/>
          <w:szCs w:val="24"/>
          <w:lang w:eastAsia="zh-CN"/>
        </w:rPr>
      </w:pPr>
      <w:r w:rsidRPr="00DD6735">
        <w:rPr>
          <w:rFonts w:eastAsia="KaiTi"/>
          <w:iCs/>
          <w:kern w:val="22"/>
          <w:sz w:val="24"/>
          <w:szCs w:val="24"/>
          <w:lang w:eastAsia="zh-CN"/>
        </w:rPr>
        <w:t>决定</w:t>
      </w:r>
      <w:r w:rsidR="00DD6735" w:rsidRPr="00DD6735">
        <w:rPr>
          <w:rFonts w:eastAsia="KaiTi"/>
          <w:iCs/>
          <w:kern w:val="22"/>
          <w:sz w:val="24"/>
          <w:szCs w:val="24"/>
          <w:lang w:eastAsia="zh-CN"/>
        </w:rPr>
        <w:t>于</w:t>
      </w:r>
      <w:r w:rsidR="00DE0E4E" w:rsidRPr="00DD6735">
        <w:rPr>
          <w:iCs/>
          <w:kern w:val="22"/>
          <w:sz w:val="24"/>
          <w:szCs w:val="24"/>
          <w:lang w:eastAsia="zh-CN"/>
        </w:rPr>
        <w:t>2022</w:t>
      </w:r>
      <w:r w:rsidR="00DE0E4E" w:rsidRPr="00DD6735">
        <w:rPr>
          <w:iCs/>
          <w:kern w:val="22"/>
          <w:sz w:val="24"/>
          <w:szCs w:val="24"/>
          <w:lang w:eastAsia="zh-CN"/>
        </w:rPr>
        <w:t>年</w:t>
      </w:r>
      <w:r w:rsidR="00DE0E4E" w:rsidRPr="00DD6735">
        <w:rPr>
          <w:iCs/>
          <w:kern w:val="22"/>
          <w:sz w:val="24"/>
          <w:szCs w:val="24"/>
          <w:lang w:eastAsia="zh-CN"/>
        </w:rPr>
        <w:t>6</w:t>
      </w:r>
      <w:r w:rsidR="00DE0E4E" w:rsidRPr="00DD6735">
        <w:rPr>
          <w:iCs/>
          <w:kern w:val="22"/>
          <w:sz w:val="24"/>
          <w:szCs w:val="24"/>
          <w:lang w:eastAsia="zh-CN"/>
        </w:rPr>
        <w:t>月</w:t>
      </w:r>
      <w:r w:rsidR="00DD6735" w:rsidRPr="00DD6735">
        <w:rPr>
          <w:iCs/>
          <w:kern w:val="22"/>
          <w:sz w:val="24"/>
          <w:szCs w:val="24"/>
          <w:lang w:eastAsia="zh-CN"/>
        </w:rPr>
        <w:t>21</w:t>
      </w:r>
      <w:r w:rsidR="00DD6735" w:rsidRPr="00DD6735">
        <w:rPr>
          <w:iCs/>
          <w:kern w:val="22"/>
          <w:sz w:val="24"/>
          <w:szCs w:val="24"/>
          <w:lang w:eastAsia="zh-CN"/>
        </w:rPr>
        <w:t>日至</w:t>
      </w:r>
      <w:r w:rsidR="00DD6735" w:rsidRPr="00DD6735">
        <w:rPr>
          <w:iCs/>
          <w:kern w:val="22"/>
          <w:sz w:val="24"/>
          <w:szCs w:val="24"/>
          <w:lang w:eastAsia="zh-CN"/>
        </w:rPr>
        <w:t>26</w:t>
      </w:r>
      <w:r w:rsidR="00DD6735" w:rsidRPr="00DD6735">
        <w:rPr>
          <w:iCs/>
          <w:kern w:val="22"/>
          <w:sz w:val="24"/>
          <w:szCs w:val="24"/>
          <w:lang w:eastAsia="zh-CN"/>
        </w:rPr>
        <w:t>日</w:t>
      </w:r>
      <w:r w:rsidR="00DD6735">
        <w:rPr>
          <w:rFonts w:hint="eastAsia"/>
          <w:iCs/>
          <w:kern w:val="22"/>
          <w:sz w:val="24"/>
          <w:szCs w:val="24"/>
          <w:lang w:eastAsia="zh-CN"/>
        </w:rPr>
        <w:t>在内罗毕</w:t>
      </w:r>
      <w:r w:rsidR="00EA55F4">
        <w:rPr>
          <w:rFonts w:hint="eastAsia"/>
          <w:iCs/>
          <w:kern w:val="22"/>
          <w:sz w:val="24"/>
          <w:szCs w:val="24"/>
          <w:lang w:eastAsia="zh-CN"/>
        </w:rPr>
        <w:t>召开</w:t>
      </w:r>
      <w:r w:rsidRPr="00DD6735">
        <w:rPr>
          <w:iCs/>
          <w:kern w:val="22"/>
          <w:sz w:val="24"/>
          <w:szCs w:val="24"/>
          <w:lang w:eastAsia="zh-CN"/>
        </w:rPr>
        <w:t>2020</w:t>
      </w:r>
      <w:r w:rsidRPr="00DD6735">
        <w:rPr>
          <w:iCs/>
          <w:kern w:val="22"/>
          <w:sz w:val="24"/>
          <w:szCs w:val="24"/>
          <w:lang w:eastAsia="zh-CN"/>
        </w:rPr>
        <w:t>年后全球生物多样性框架不限成员名额工作组第四次会议；</w:t>
      </w:r>
    </w:p>
    <w:p w14:paraId="707D3F4A" w14:textId="7050F367" w:rsidR="00DD6735" w:rsidRDefault="00691834" w:rsidP="00BF727C">
      <w:pPr>
        <w:pStyle w:val="Para1"/>
        <w:numPr>
          <w:ilvl w:val="0"/>
          <w:numId w:val="72"/>
        </w:numPr>
        <w:suppressLineNumbers/>
        <w:suppressAutoHyphens/>
        <w:overflowPunct w:val="0"/>
        <w:autoSpaceDE w:val="0"/>
        <w:autoSpaceDN w:val="0"/>
        <w:adjustRightInd w:val="0"/>
        <w:snapToGrid w:val="0"/>
        <w:ind w:left="0" w:firstLine="490"/>
        <w:rPr>
          <w:iCs/>
          <w:kern w:val="22"/>
          <w:sz w:val="24"/>
          <w:szCs w:val="24"/>
          <w:lang w:eastAsia="zh-CN"/>
        </w:rPr>
      </w:pPr>
      <w:r>
        <w:rPr>
          <w:rFonts w:eastAsia="KaiTi" w:hint="eastAsia"/>
          <w:iCs/>
          <w:kern w:val="22"/>
          <w:sz w:val="24"/>
          <w:szCs w:val="24"/>
          <w:lang w:eastAsia="zh-CN"/>
        </w:rPr>
        <w:t>又</w:t>
      </w:r>
      <w:r w:rsidR="00DE0E4E" w:rsidRPr="00DD6735">
        <w:rPr>
          <w:rFonts w:eastAsia="KaiTi"/>
          <w:iCs/>
          <w:kern w:val="22"/>
          <w:sz w:val="24"/>
          <w:szCs w:val="24"/>
          <w:lang w:eastAsia="zh-CN"/>
        </w:rPr>
        <w:t>决定</w:t>
      </w:r>
      <w:r w:rsidR="00DE0E4E" w:rsidRPr="00DD6735">
        <w:rPr>
          <w:iCs/>
          <w:kern w:val="22"/>
          <w:sz w:val="24"/>
          <w:szCs w:val="24"/>
          <w:lang w:eastAsia="zh-CN"/>
        </w:rPr>
        <w:t>第四次会议将</w:t>
      </w:r>
      <w:r w:rsidR="00DD6735">
        <w:rPr>
          <w:rFonts w:hint="eastAsia"/>
          <w:iCs/>
          <w:kern w:val="22"/>
          <w:sz w:val="24"/>
          <w:szCs w:val="24"/>
          <w:lang w:eastAsia="zh-CN"/>
        </w:rPr>
        <w:t>以第三次会议</w:t>
      </w:r>
      <w:r w:rsidR="007453F6">
        <w:rPr>
          <w:rFonts w:hint="eastAsia"/>
          <w:iCs/>
          <w:kern w:val="22"/>
          <w:sz w:val="24"/>
          <w:szCs w:val="24"/>
          <w:lang w:eastAsia="zh-CN"/>
        </w:rPr>
        <w:t>和遗传资源数字序列信息非正式咨询小组</w:t>
      </w:r>
      <w:r w:rsidR="00980798">
        <w:rPr>
          <w:rFonts w:hint="eastAsia"/>
          <w:iCs/>
          <w:kern w:val="22"/>
          <w:sz w:val="24"/>
          <w:szCs w:val="24"/>
          <w:lang w:eastAsia="zh-CN"/>
        </w:rPr>
        <w:t>闭会期间的工作</w:t>
      </w:r>
      <w:r w:rsidR="00DD6735">
        <w:rPr>
          <w:rFonts w:hint="eastAsia"/>
          <w:iCs/>
          <w:kern w:val="22"/>
          <w:sz w:val="24"/>
          <w:szCs w:val="24"/>
          <w:lang w:eastAsia="zh-CN"/>
        </w:rPr>
        <w:t>为基础，</w:t>
      </w:r>
      <w:r w:rsidR="00DE0E4E" w:rsidRPr="00DD6735">
        <w:rPr>
          <w:iCs/>
          <w:kern w:val="22"/>
          <w:sz w:val="24"/>
          <w:szCs w:val="24"/>
          <w:lang w:eastAsia="zh-CN"/>
        </w:rPr>
        <w:t>继续</w:t>
      </w:r>
      <w:r w:rsidR="00DD6735">
        <w:rPr>
          <w:rFonts w:hint="eastAsia"/>
          <w:iCs/>
          <w:kern w:val="22"/>
          <w:sz w:val="24"/>
          <w:szCs w:val="24"/>
          <w:lang w:eastAsia="zh-CN"/>
        </w:rPr>
        <w:t>就</w:t>
      </w:r>
      <w:r w:rsidR="00DE0E4E" w:rsidRPr="00DD6735">
        <w:rPr>
          <w:iCs/>
          <w:kern w:val="22"/>
          <w:sz w:val="24"/>
          <w:szCs w:val="24"/>
          <w:lang w:eastAsia="zh-CN"/>
        </w:rPr>
        <w:t>2020</w:t>
      </w:r>
      <w:r w:rsidR="00DE0E4E" w:rsidRPr="00DD6735">
        <w:rPr>
          <w:iCs/>
          <w:kern w:val="22"/>
          <w:sz w:val="24"/>
          <w:szCs w:val="24"/>
          <w:lang w:eastAsia="zh-CN"/>
        </w:rPr>
        <w:t>年后全球生物多样性框架和数字序列信息</w:t>
      </w:r>
      <w:r w:rsidR="00EA55F4">
        <w:rPr>
          <w:rFonts w:hint="eastAsia"/>
          <w:iCs/>
          <w:kern w:val="22"/>
          <w:sz w:val="24"/>
          <w:szCs w:val="24"/>
          <w:lang w:eastAsia="zh-CN"/>
        </w:rPr>
        <w:t>进行</w:t>
      </w:r>
      <w:r w:rsidR="00DD6735">
        <w:rPr>
          <w:rFonts w:hint="eastAsia"/>
          <w:iCs/>
          <w:kern w:val="22"/>
          <w:sz w:val="24"/>
          <w:szCs w:val="24"/>
          <w:lang w:eastAsia="zh-CN"/>
        </w:rPr>
        <w:t>谈判，</w:t>
      </w:r>
      <w:r w:rsidR="00980798">
        <w:rPr>
          <w:rFonts w:hint="eastAsia"/>
          <w:iCs/>
          <w:kern w:val="22"/>
          <w:sz w:val="24"/>
          <w:szCs w:val="24"/>
          <w:lang w:eastAsia="zh-CN"/>
        </w:rPr>
        <w:t>并参考闭会期间的相关工作，</w:t>
      </w:r>
      <w:r w:rsidR="00A32187">
        <w:rPr>
          <w:rFonts w:hint="eastAsia"/>
          <w:iCs/>
          <w:kern w:val="22"/>
          <w:sz w:val="24"/>
          <w:szCs w:val="24"/>
          <w:lang w:eastAsia="zh-CN"/>
        </w:rPr>
        <w:t>达成</w:t>
      </w:r>
      <w:r w:rsidR="006F41DA">
        <w:rPr>
          <w:rFonts w:hint="eastAsia"/>
          <w:iCs/>
          <w:kern w:val="22"/>
          <w:sz w:val="24"/>
          <w:szCs w:val="24"/>
          <w:lang w:eastAsia="zh-CN"/>
        </w:rPr>
        <w:t>框架</w:t>
      </w:r>
      <w:r w:rsidR="00A32187">
        <w:rPr>
          <w:rFonts w:hint="eastAsia"/>
          <w:iCs/>
          <w:kern w:val="22"/>
          <w:sz w:val="24"/>
          <w:szCs w:val="24"/>
          <w:lang w:eastAsia="zh-CN"/>
        </w:rPr>
        <w:t>的最后</w:t>
      </w:r>
      <w:r w:rsidR="006F41DA">
        <w:rPr>
          <w:rFonts w:hint="eastAsia"/>
          <w:iCs/>
          <w:kern w:val="22"/>
          <w:sz w:val="24"/>
          <w:szCs w:val="24"/>
          <w:lang w:eastAsia="zh-CN"/>
        </w:rPr>
        <w:t>草案，提交缔约方大会第十五届会议审议；</w:t>
      </w:r>
    </w:p>
    <w:p w14:paraId="63FA841D" w14:textId="632BFFF1" w:rsidR="00DE0E4E" w:rsidRPr="00DD6735" w:rsidRDefault="00691834" w:rsidP="00BF727C">
      <w:pPr>
        <w:pStyle w:val="Para1"/>
        <w:numPr>
          <w:ilvl w:val="0"/>
          <w:numId w:val="72"/>
        </w:numPr>
        <w:suppressLineNumbers/>
        <w:suppressAutoHyphens/>
        <w:overflowPunct w:val="0"/>
        <w:autoSpaceDE w:val="0"/>
        <w:autoSpaceDN w:val="0"/>
        <w:adjustRightInd w:val="0"/>
        <w:snapToGrid w:val="0"/>
        <w:ind w:left="0" w:firstLine="490"/>
        <w:rPr>
          <w:iCs/>
          <w:kern w:val="22"/>
          <w:sz w:val="24"/>
          <w:szCs w:val="24"/>
          <w:lang w:eastAsia="zh-CN"/>
        </w:rPr>
      </w:pPr>
      <w:r w:rsidRPr="00691834">
        <w:rPr>
          <w:rFonts w:eastAsia="KaiTi" w:hint="eastAsia"/>
          <w:iCs/>
          <w:kern w:val="22"/>
          <w:sz w:val="24"/>
          <w:szCs w:val="24"/>
          <w:lang w:eastAsia="zh-CN"/>
        </w:rPr>
        <w:t>还</w:t>
      </w:r>
      <w:r w:rsidR="006F41DA" w:rsidRPr="00691834">
        <w:rPr>
          <w:rFonts w:eastAsia="KaiTi" w:hint="eastAsia"/>
          <w:iCs/>
          <w:kern w:val="22"/>
          <w:sz w:val="24"/>
          <w:szCs w:val="24"/>
          <w:lang w:eastAsia="zh-CN"/>
        </w:rPr>
        <w:t>决定</w:t>
      </w:r>
      <w:r w:rsidR="006F41DA">
        <w:rPr>
          <w:rFonts w:hint="eastAsia"/>
          <w:iCs/>
          <w:kern w:val="22"/>
          <w:sz w:val="24"/>
          <w:szCs w:val="24"/>
          <w:lang w:eastAsia="zh-CN"/>
        </w:rPr>
        <w:t>第四次会议将</w:t>
      </w:r>
      <w:r w:rsidR="00DE0E4E" w:rsidRPr="00DD6735">
        <w:rPr>
          <w:iCs/>
          <w:kern w:val="22"/>
          <w:sz w:val="24"/>
          <w:szCs w:val="24"/>
          <w:lang w:eastAsia="zh-CN"/>
        </w:rPr>
        <w:t>考虑</w:t>
      </w:r>
      <w:r w:rsidR="006F41DA">
        <w:rPr>
          <w:rFonts w:hint="eastAsia"/>
          <w:iCs/>
          <w:kern w:val="22"/>
          <w:sz w:val="24"/>
          <w:szCs w:val="24"/>
          <w:lang w:eastAsia="zh-CN"/>
        </w:rPr>
        <w:t>执行问题</w:t>
      </w:r>
      <w:r w:rsidR="00DE0E4E" w:rsidRPr="00DD6735">
        <w:rPr>
          <w:iCs/>
          <w:kern w:val="22"/>
          <w:sz w:val="24"/>
          <w:szCs w:val="24"/>
          <w:lang w:eastAsia="zh-CN"/>
        </w:rPr>
        <w:t>附属机构第三次会议和</w:t>
      </w:r>
      <w:r w:rsidR="006F41DA">
        <w:rPr>
          <w:rFonts w:hint="eastAsia"/>
          <w:iCs/>
          <w:kern w:val="22"/>
          <w:sz w:val="24"/>
          <w:szCs w:val="24"/>
          <w:lang w:eastAsia="zh-CN"/>
        </w:rPr>
        <w:t>科学、技术和</w:t>
      </w:r>
      <w:r w:rsidR="00590EF6">
        <w:rPr>
          <w:rFonts w:hint="eastAsia"/>
          <w:iCs/>
          <w:kern w:val="22"/>
          <w:sz w:val="24"/>
          <w:szCs w:val="24"/>
          <w:lang w:eastAsia="zh-CN"/>
        </w:rPr>
        <w:t>工艺</w:t>
      </w:r>
      <w:r w:rsidR="006F41DA">
        <w:rPr>
          <w:rFonts w:hint="eastAsia"/>
          <w:iCs/>
          <w:kern w:val="22"/>
          <w:sz w:val="24"/>
          <w:szCs w:val="24"/>
          <w:lang w:eastAsia="zh-CN"/>
        </w:rPr>
        <w:t>咨询</w:t>
      </w:r>
      <w:r w:rsidR="00DE0E4E" w:rsidRPr="00DD6735">
        <w:rPr>
          <w:iCs/>
          <w:kern w:val="22"/>
          <w:sz w:val="24"/>
          <w:szCs w:val="24"/>
          <w:lang w:eastAsia="zh-CN"/>
        </w:rPr>
        <w:t>附属</w:t>
      </w:r>
      <w:r w:rsidR="006F41DA">
        <w:rPr>
          <w:rFonts w:hint="eastAsia"/>
          <w:iCs/>
          <w:kern w:val="22"/>
          <w:sz w:val="24"/>
          <w:szCs w:val="24"/>
          <w:lang w:eastAsia="zh-CN"/>
        </w:rPr>
        <w:t>机构</w:t>
      </w:r>
      <w:r w:rsidR="00DE0E4E" w:rsidRPr="00DD6735">
        <w:rPr>
          <w:iCs/>
          <w:kern w:val="22"/>
          <w:sz w:val="24"/>
          <w:szCs w:val="24"/>
          <w:lang w:eastAsia="zh-CN"/>
        </w:rPr>
        <w:t>第二十四次会议的相关成果</w:t>
      </w:r>
      <w:r w:rsidR="006F41DA">
        <w:rPr>
          <w:rFonts w:hint="eastAsia"/>
          <w:iCs/>
          <w:kern w:val="22"/>
          <w:sz w:val="24"/>
          <w:szCs w:val="24"/>
          <w:lang w:eastAsia="zh-CN"/>
        </w:rPr>
        <w:t>，并参考闭会期间</w:t>
      </w:r>
      <w:r w:rsidR="00980798">
        <w:rPr>
          <w:rFonts w:hint="eastAsia"/>
          <w:iCs/>
          <w:kern w:val="22"/>
          <w:sz w:val="24"/>
          <w:szCs w:val="24"/>
          <w:lang w:eastAsia="zh-CN"/>
        </w:rPr>
        <w:t>的相关</w:t>
      </w:r>
      <w:r w:rsidR="006F41DA">
        <w:rPr>
          <w:rFonts w:hint="eastAsia"/>
          <w:iCs/>
          <w:kern w:val="22"/>
          <w:sz w:val="24"/>
          <w:szCs w:val="24"/>
          <w:lang w:eastAsia="zh-CN"/>
        </w:rPr>
        <w:t>工作</w:t>
      </w:r>
      <w:r w:rsidR="00980798">
        <w:rPr>
          <w:rFonts w:hint="eastAsia"/>
          <w:iCs/>
          <w:kern w:val="22"/>
          <w:sz w:val="24"/>
          <w:szCs w:val="24"/>
          <w:lang w:eastAsia="zh-CN"/>
        </w:rPr>
        <w:t>，包括遗传资源数字序列信息非正式咨询小组的工作</w:t>
      </w:r>
      <w:r w:rsidR="006F41DA">
        <w:rPr>
          <w:rFonts w:hint="eastAsia"/>
          <w:iCs/>
          <w:kern w:val="22"/>
          <w:sz w:val="24"/>
          <w:szCs w:val="24"/>
          <w:lang w:eastAsia="zh-CN"/>
        </w:rPr>
        <w:t>；</w:t>
      </w:r>
    </w:p>
    <w:p w14:paraId="702D9D0A" w14:textId="5FAA82F5" w:rsidR="00404177" w:rsidRPr="00DD6735" w:rsidRDefault="00E34F51" w:rsidP="00BF727C">
      <w:pPr>
        <w:pStyle w:val="ListParagraph"/>
        <w:numPr>
          <w:ilvl w:val="0"/>
          <w:numId w:val="72"/>
        </w:numPr>
        <w:ind w:left="0" w:firstLine="490"/>
        <w:rPr>
          <w:iCs/>
          <w:kern w:val="22"/>
          <w:sz w:val="24"/>
          <w:lang w:eastAsia="zh-CN"/>
        </w:rPr>
      </w:pPr>
      <w:r w:rsidRPr="00DD6735">
        <w:rPr>
          <w:rFonts w:eastAsia="KaiTi"/>
          <w:iCs/>
          <w:kern w:val="22"/>
          <w:sz w:val="24"/>
          <w:lang w:eastAsia="zh-CN"/>
        </w:rPr>
        <w:t>请</w:t>
      </w:r>
      <w:r w:rsidRPr="00DD6735">
        <w:rPr>
          <w:iCs/>
          <w:kern w:val="22"/>
          <w:sz w:val="24"/>
          <w:lang w:eastAsia="zh-CN"/>
        </w:rPr>
        <w:t>执行秘书在资金允许的情况下为会议做出必要安排；</w:t>
      </w:r>
    </w:p>
    <w:p w14:paraId="7912D659" w14:textId="77777777" w:rsidR="00381863" w:rsidRPr="00DD6735" w:rsidRDefault="00E34F51" w:rsidP="00BF727C">
      <w:pPr>
        <w:pStyle w:val="Para1"/>
        <w:numPr>
          <w:ilvl w:val="0"/>
          <w:numId w:val="72"/>
        </w:numPr>
        <w:suppressLineNumbers/>
        <w:suppressAutoHyphens/>
        <w:overflowPunct w:val="0"/>
        <w:autoSpaceDE w:val="0"/>
        <w:autoSpaceDN w:val="0"/>
        <w:adjustRightInd w:val="0"/>
        <w:snapToGrid w:val="0"/>
        <w:ind w:left="0" w:firstLine="490"/>
        <w:rPr>
          <w:iCs/>
          <w:kern w:val="22"/>
          <w:sz w:val="24"/>
          <w:szCs w:val="24"/>
          <w:lang w:eastAsia="zh-CN"/>
        </w:rPr>
      </w:pPr>
      <w:r w:rsidRPr="00DD6735">
        <w:rPr>
          <w:rFonts w:eastAsia="KaiTi"/>
          <w:iCs/>
          <w:kern w:val="22"/>
          <w:sz w:val="24"/>
          <w:szCs w:val="24"/>
          <w:lang w:eastAsia="zh-CN"/>
        </w:rPr>
        <w:t>邀请</w:t>
      </w:r>
      <w:r w:rsidRPr="00DD6735">
        <w:rPr>
          <w:iCs/>
          <w:kern w:val="22"/>
          <w:sz w:val="24"/>
          <w:szCs w:val="24"/>
          <w:lang w:eastAsia="zh-CN"/>
        </w:rPr>
        <w:t>有能力的缔约方</w:t>
      </w:r>
      <w:r w:rsidR="00D92BEE" w:rsidRPr="00DD6735">
        <w:rPr>
          <w:iCs/>
          <w:kern w:val="22"/>
          <w:sz w:val="24"/>
          <w:szCs w:val="24"/>
          <w:lang w:eastAsia="zh-CN"/>
        </w:rPr>
        <w:t>为下列基金</w:t>
      </w:r>
      <w:r w:rsidRPr="00DD6735">
        <w:rPr>
          <w:iCs/>
          <w:kern w:val="22"/>
          <w:sz w:val="24"/>
          <w:szCs w:val="24"/>
          <w:lang w:eastAsia="zh-CN"/>
        </w:rPr>
        <w:t>提供捐助：</w:t>
      </w:r>
    </w:p>
    <w:p w14:paraId="62B61BF3" w14:textId="2EE3AC81" w:rsidR="00381863" w:rsidRPr="00DD6735" w:rsidRDefault="00381863" w:rsidP="00BF727C">
      <w:pPr>
        <w:pStyle w:val="Para1"/>
        <w:suppressLineNumbers/>
        <w:suppressAutoHyphens/>
        <w:overflowPunct w:val="0"/>
        <w:autoSpaceDE w:val="0"/>
        <w:autoSpaceDN w:val="0"/>
        <w:adjustRightInd w:val="0"/>
        <w:snapToGrid w:val="0"/>
        <w:ind w:firstLine="979"/>
        <w:rPr>
          <w:iCs/>
          <w:kern w:val="22"/>
          <w:sz w:val="24"/>
          <w:szCs w:val="24"/>
          <w:lang w:eastAsia="zh-CN"/>
        </w:rPr>
      </w:pPr>
      <w:r w:rsidRPr="00DD6735">
        <w:rPr>
          <w:iCs/>
          <w:kern w:val="22"/>
          <w:sz w:val="24"/>
          <w:szCs w:val="24"/>
          <w:lang w:eastAsia="zh-CN"/>
        </w:rPr>
        <w:t>(a)</w:t>
      </w:r>
      <w:r w:rsidR="00762B07" w:rsidRPr="00DD6735">
        <w:rPr>
          <w:iCs/>
          <w:kern w:val="22"/>
          <w:sz w:val="24"/>
          <w:szCs w:val="24"/>
          <w:lang w:eastAsia="zh-CN"/>
        </w:rPr>
        <w:tab/>
      </w:r>
      <w:r w:rsidR="00E34F51" w:rsidRPr="00DD6735">
        <w:rPr>
          <w:iCs/>
          <w:kern w:val="22"/>
          <w:sz w:val="24"/>
          <w:szCs w:val="24"/>
          <w:lang w:eastAsia="zh-CN"/>
        </w:rPr>
        <w:t>特别自愿信托基金（</w:t>
      </w:r>
      <w:r w:rsidRPr="00DD6735">
        <w:rPr>
          <w:iCs/>
          <w:kern w:val="22"/>
          <w:sz w:val="24"/>
          <w:szCs w:val="24"/>
          <w:lang w:eastAsia="zh-CN"/>
        </w:rPr>
        <w:t>BE</w:t>
      </w:r>
      <w:r w:rsidR="00934B7C" w:rsidRPr="00DD6735">
        <w:rPr>
          <w:iCs/>
          <w:kern w:val="22"/>
          <w:sz w:val="24"/>
          <w:szCs w:val="24"/>
          <w:lang w:eastAsia="zh-CN"/>
        </w:rPr>
        <w:t>）</w:t>
      </w:r>
      <w:r w:rsidR="00D92BEE" w:rsidRPr="00DD6735">
        <w:rPr>
          <w:iCs/>
          <w:kern w:val="22"/>
          <w:sz w:val="24"/>
          <w:szCs w:val="24"/>
          <w:lang w:eastAsia="zh-CN"/>
        </w:rPr>
        <w:t>，用于</w:t>
      </w:r>
      <w:r w:rsidR="00590EF6">
        <w:rPr>
          <w:rFonts w:hint="eastAsia"/>
          <w:iCs/>
          <w:kern w:val="22"/>
          <w:sz w:val="24"/>
          <w:szCs w:val="24"/>
          <w:lang w:eastAsia="zh-CN"/>
        </w:rPr>
        <w:t>支付</w:t>
      </w:r>
      <w:r w:rsidR="00631630" w:rsidRPr="00DD6735">
        <w:rPr>
          <w:iCs/>
          <w:kern w:val="22"/>
          <w:sz w:val="24"/>
          <w:szCs w:val="24"/>
          <w:lang w:eastAsia="zh-CN"/>
        </w:rPr>
        <w:t>召集会议的费用；</w:t>
      </w:r>
    </w:p>
    <w:p w14:paraId="7F5B30C9" w14:textId="37CF684A" w:rsidR="00B94408" w:rsidRPr="00DD6735" w:rsidRDefault="00381863" w:rsidP="00BF727C">
      <w:pPr>
        <w:pStyle w:val="Para1"/>
        <w:suppressLineNumbers/>
        <w:suppressAutoHyphens/>
        <w:overflowPunct w:val="0"/>
        <w:autoSpaceDE w:val="0"/>
        <w:autoSpaceDN w:val="0"/>
        <w:adjustRightInd w:val="0"/>
        <w:snapToGrid w:val="0"/>
        <w:ind w:firstLine="979"/>
        <w:rPr>
          <w:iCs/>
          <w:kern w:val="22"/>
          <w:sz w:val="24"/>
          <w:szCs w:val="24"/>
          <w:lang w:eastAsia="zh-CN"/>
        </w:rPr>
      </w:pPr>
      <w:r w:rsidRPr="00DD6735">
        <w:rPr>
          <w:iCs/>
          <w:kern w:val="22"/>
          <w:sz w:val="24"/>
          <w:szCs w:val="24"/>
          <w:lang w:eastAsia="zh-CN"/>
        </w:rPr>
        <w:t xml:space="preserve">(b) </w:t>
      </w:r>
      <w:r w:rsidR="00762B07" w:rsidRPr="00DD6735">
        <w:rPr>
          <w:iCs/>
          <w:kern w:val="22"/>
          <w:sz w:val="24"/>
          <w:szCs w:val="24"/>
          <w:lang w:eastAsia="zh-CN"/>
        </w:rPr>
        <w:tab/>
      </w:r>
      <w:r w:rsidR="00631630" w:rsidRPr="00DD6735">
        <w:rPr>
          <w:iCs/>
          <w:kern w:val="22"/>
          <w:sz w:val="24"/>
          <w:szCs w:val="24"/>
          <w:lang w:eastAsia="zh-CN"/>
        </w:rPr>
        <w:t>特别自愿信托基金（</w:t>
      </w:r>
      <w:r w:rsidR="00631630" w:rsidRPr="00DD6735">
        <w:rPr>
          <w:iCs/>
          <w:kern w:val="22"/>
          <w:sz w:val="24"/>
          <w:szCs w:val="24"/>
          <w:lang w:eastAsia="zh-CN"/>
        </w:rPr>
        <w:t>BZ</w:t>
      </w:r>
      <w:r w:rsidR="00631630" w:rsidRPr="00DD6735">
        <w:rPr>
          <w:iCs/>
          <w:kern w:val="22"/>
          <w:sz w:val="24"/>
          <w:szCs w:val="24"/>
          <w:lang w:eastAsia="zh-CN"/>
        </w:rPr>
        <w:t>）</w:t>
      </w:r>
      <w:r w:rsidR="00D92BEE" w:rsidRPr="00DD6735">
        <w:rPr>
          <w:iCs/>
          <w:kern w:val="22"/>
          <w:sz w:val="24"/>
          <w:szCs w:val="24"/>
          <w:lang w:eastAsia="zh-CN"/>
        </w:rPr>
        <w:t>，</w:t>
      </w:r>
      <w:r w:rsidR="007F09AF">
        <w:rPr>
          <w:rFonts w:hint="eastAsia"/>
          <w:iCs/>
          <w:kern w:val="22"/>
          <w:sz w:val="24"/>
          <w:szCs w:val="24"/>
          <w:lang w:eastAsia="zh-CN"/>
        </w:rPr>
        <w:t>用于</w:t>
      </w:r>
      <w:r w:rsidR="00590EF6">
        <w:rPr>
          <w:rFonts w:hint="eastAsia"/>
          <w:iCs/>
          <w:kern w:val="22"/>
          <w:sz w:val="24"/>
          <w:szCs w:val="24"/>
          <w:lang w:eastAsia="zh-CN"/>
        </w:rPr>
        <w:t>资助</w:t>
      </w:r>
      <w:r w:rsidR="00D92BEE" w:rsidRPr="00DD6735">
        <w:rPr>
          <w:iCs/>
          <w:kern w:val="22"/>
          <w:sz w:val="24"/>
          <w:szCs w:val="24"/>
          <w:lang w:eastAsia="zh-CN"/>
        </w:rPr>
        <w:t>每个符合</w:t>
      </w:r>
      <w:r w:rsidR="00590EF6">
        <w:rPr>
          <w:rFonts w:hint="eastAsia"/>
          <w:iCs/>
          <w:kern w:val="22"/>
          <w:sz w:val="24"/>
          <w:szCs w:val="24"/>
          <w:lang w:eastAsia="zh-CN"/>
        </w:rPr>
        <w:t>条件的</w:t>
      </w:r>
      <w:r w:rsidR="00D92BEE" w:rsidRPr="00DD6735">
        <w:rPr>
          <w:iCs/>
          <w:kern w:val="22"/>
          <w:sz w:val="24"/>
          <w:szCs w:val="24"/>
          <w:lang w:eastAsia="zh-CN"/>
        </w:rPr>
        <w:t>缔约方</w:t>
      </w:r>
      <w:r w:rsidR="00B861DC" w:rsidRPr="00DD6735">
        <w:rPr>
          <w:rStyle w:val="FootnoteReference"/>
          <w:iCs/>
          <w:sz w:val="24"/>
          <w:szCs w:val="24"/>
          <w:u w:val="none"/>
          <w:vertAlign w:val="superscript"/>
        </w:rPr>
        <w:footnoteReference w:id="2"/>
      </w:r>
      <w:r w:rsidR="00590EF6">
        <w:rPr>
          <w:rFonts w:hint="eastAsia"/>
          <w:iCs/>
          <w:kern w:val="22"/>
          <w:sz w:val="24"/>
          <w:szCs w:val="24"/>
          <w:lang w:eastAsia="zh-CN"/>
        </w:rPr>
        <w:t xml:space="preserve"> </w:t>
      </w:r>
      <w:r w:rsidR="00590EF6">
        <w:rPr>
          <w:rFonts w:hint="eastAsia"/>
          <w:iCs/>
          <w:kern w:val="22"/>
          <w:sz w:val="24"/>
          <w:szCs w:val="24"/>
          <w:lang w:eastAsia="zh-CN"/>
        </w:rPr>
        <w:t>的</w:t>
      </w:r>
      <w:r w:rsidR="00590EF6" w:rsidRPr="00DD6735">
        <w:rPr>
          <w:iCs/>
          <w:kern w:val="22"/>
          <w:sz w:val="24"/>
          <w:szCs w:val="24"/>
          <w:lang w:eastAsia="zh-CN"/>
        </w:rPr>
        <w:t>两名代表出席会议；</w:t>
      </w:r>
    </w:p>
    <w:p w14:paraId="686B845B" w14:textId="3D873EB7" w:rsidR="00661998" w:rsidRPr="00DD6735" w:rsidRDefault="00381863" w:rsidP="00BF727C">
      <w:pPr>
        <w:pStyle w:val="Para1"/>
        <w:suppressLineNumbers/>
        <w:suppressAutoHyphens/>
        <w:overflowPunct w:val="0"/>
        <w:autoSpaceDE w:val="0"/>
        <w:autoSpaceDN w:val="0"/>
        <w:adjustRightInd w:val="0"/>
        <w:snapToGrid w:val="0"/>
        <w:ind w:firstLine="979"/>
        <w:rPr>
          <w:iCs/>
          <w:sz w:val="24"/>
          <w:szCs w:val="24"/>
          <w:lang w:eastAsia="zh-CN"/>
        </w:rPr>
      </w:pPr>
      <w:r w:rsidRPr="00DD6735">
        <w:rPr>
          <w:iCs/>
          <w:kern w:val="22"/>
          <w:sz w:val="24"/>
          <w:szCs w:val="24"/>
          <w:lang w:eastAsia="zh-CN"/>
        </w:rPr>
        <w:t xml:space="preserve">(c) </w:t>
      </w:r>
      <w:r w:rsidR="00762B07" w:rsidRPr="00DD6735">
        <w:rPr>
          <w:iCs/>
          <w:kern w:val="22"/>
          <w:sz w:val="24"/>
          <w:szCs w:val="24"/>
          <w:lang w:eastAsia="zh-CN"/>
        </w:rPr>
        <w:tab/>
      </w:r>
      <w:r w:rsidR="00D92BEE" w:rsidRPr="00DD6735">
        <w:rPr>
          <w:iCs/>
          <w:kern w:val="22"/>
          <w:sz w:val="24"/>
          <w:szCs w:val="24"/>
          <w:lang w:eastAsia="zh-CN"/>
        </w:rPr>
        <w:t>自愿信托基金（</w:t>
      </w:r>
      <w:r w:rsidR="00D92BEE" w:rsidRPr="00DD6735">
        <w:rPr>
          <w:iCs/>
          <w:kern w:val="22"/>
          <w:sz w:val="24"/>
          <w:szCs w:val="24"/>
          <w:lang w:eastAsia="zh-CN"/>
        </w:rPr>
        <w:t>BB</w:t>
      </w:r>
      <w:r w:rsidR="00D92BEE" w:rsidRPr="00DD6735">
        <w:rPr>
          <w:iCs/>
          <w:kern w:val="22"/>
          <w:sz w:val="24"/>
          <w:szCs w:val="24"/>
          <w:lang w:eastAsia="zh-CN"/>
        </w:rPr>
        <w:t>），用于</w:t>
      </w:r>
      <w:r w:rsidR="00590EF6">
        <w:rPr>
          <w:rFonts w:hint="eastAsia"/>
          <w:iCs/>
          <w:kern w:val="22"/>
          <w:sz w:val="24"/>
          <w:szCs w:val="24"/>
          <w:lang w:eastAsia="zh-CN"/>
        </w:rPr>
        <w:t>资助</w:t>
      </w:r>
      <w:r w:rsidR="00D92BEE" w:rsidRPr="00DD6735">
        <w:rPr>
          <w:iCs/>
          <w:kern w:val="22"/>
          <w:sz w:val="24"/>
          <w:szCs w:val="24"/>
          <w:lang w:eastAsia="zh-CN"/>
        </w:rPr>
        <w:t>土著人民和地方社区出席会议。</w:t>
      </w:r>
    </w:p>
    <w:p w14:paraId="7FC18247" w14:textId="30C98E1A" w:rsidR="00FA3135" w:rsidRPr="00DD6735" w:rsidRDefault="00FA3135" w:rsidP="007F09AF">
      <w:pPr>
        <w:pStyle w:val="Para1"/>
        <w:suppressLineNumbers/>
        <w:suppressAutoHyphens/>
        <w:kinsoku w:val="0"/>
        <w:overflowPunct w:val="0"/>
        <w:autoSpaceDE w:val="0"/>
        <w:autoSpaceDN w:val="0"/>
        <w:adjustRightInd w:val="0"/>
        <w:snapToGrid w:val="0"/>
        <w:jc w:val="center"/>
        <w:rPr>
          <w:sz w:val="24"/>
          <w:szCs w:val="24"/>
        </w:rPr>
      </w:pPr>
      <w:r w:rsidRPr="00DD6735">
        <w:rPr>
          <w:kern w:val="22"/>
          <w:sz w:val="24"/>
          <w:szCs w:val="24"/>
        </w:rPr>
        <w:t>__________</w:t>
      </w:r>
    </w:p>
    <w:sectPr w:rsidR="00FA3135" w:rsidRPr="00DD6735" w:rsidSect="0097751D">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C8D71" w14:textId="77777777" w:rsidR="00155D02" w:rsidRDefault="00155D02">
      <w:r>
        <w:separator/>
      </w:r>
    </w:p>
  </w:endnote>
  <w:endnote w:type="continuationSeparator" w:id="0">
    <w:p w14:paraId="15903EA9" w14:textId="77777777" w:rsidR="00155D02" w:rsidRDefault="00155D02">
      <w:r>
        <w:continuationSeparator/>
      </w:r>
    </w:p>
  </w:endnote>
  <w:endnote w:type="continuationNotice" w:id="1">
    <w:p w14:paraId="4B8CF150" w14:textId="77777777" w:rsidR="00155D02" w:rsidRDefault="00155D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1A3FF" w14:textId="77777777" w:rsidR="00155D02" w:rsidRDefault="00155D02">
      <w:r>
        <w:separator/>
      </w:r>
    </w:p>
  </w:footnote>
  <w:footnote w:type="continuationSeparator" w:id="0">
    <w:p w14:paraId="1D100417" w14:textId="77777777" w:rsidR="00155D02" w:rsidRDefault="00155D02">
      <w:r>
        <w:continuationSeparator/>
      </w:r>
    </w:p>
  </w:footnote>
  <w:footnote w:type="continuationNotice" w:id="1">
    <w:p w14:paraId="776B2266" w14:textId="77777777" w:rsidR="00155D02" w:rsidRDefault="00155D02"/>
  </w:footnote>
  <w:footnote w:id="2">
    <w:p w14:paraId="13C45F3A" w14:textId="3CF005DF" w:rsidR="00B861DC" w:rsidRPr="00B861DC" w:rsidRDefault="00B861DC" w:rsidP="00D92BEE">
      <w:pPr>
        <w:pStyle w:val="FootnoteText"/>
        <w:ind w:firstLine="0"/>
        <w:rPr>
          <w:lang w:val="en-US" w:eastAsia="zh-CN"/>
        </w:rPr>
      </w:pPr>
      <w:r w:rsidRPr="00D92BEE">
        <w:rPr>
          <w:rStyle w:val="FootnoteReference"/>
          <w:sz w:val="20"/>
          <w:szCs w:val="28"/>
          <w:u w:val="none"/>
          <w:vertAlign w:val="superscript"/>
        </w:rPr>
        <w:footnoteRef/>
      </w:r>
      <w:r w:rsidR="00691834">
        <w:rPr>
          <w:rFonts w:hint="eastAsia"/>
          <w:sz w:val="20"/>
          <w:szCs w:val="28"/>
          <w:lang w:eastAsia="zh-CN"/>
        </w:rPr>
        <w:t xml:space="preserve"> </w:t>
      </w:r>
      <w:r w:rsidR="00691834">
        <w:rPr>
          <w:sz w:val="20"/>
          <w:szCs w:val="28"/>
          <w:lang w:eastAsia="zh-CN"/>
        </w:rPr>
        <w:t xml:space="preserve"> </w:t>
      </w:r>
      <w:r w:rsidR="00D92BEE">
        <w:rPr>
          <w:rFonts w:hint="eastAsia"/>
          <w:sz w:val="20"/>
          <w:szCs w:val="28"/>
          <w:lang w:eastAsia="zh-CN"/>
        </w:rPr>
        <w:t>发展中国家，特别是最不发达国家和小岛屿发展中国家以及经济转型国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7E8ADA28" w14:textId="68E9A535" w:rsidR="006C0872" w:rsidRPr="0036678F" w:rsidRDefault="007453F6" w:rsidP="002972D5">
        <w:pPr>
          <w:jc w:val="left"/>
          <w:rPr>
            <w:lang w:val="en-CA"/>
          </w:rPr>
        </w:pPr>
        <w:r>
          <w:rPr>
            <w:lang w:val="en-CA"/>
          </w:rPr>
          <w:t>CBD/WG2020/</w:t>
        </w:r>
        <w:r w:rsidR="007F09AF">
          <w:rPr>
            <w:lang w:val="en-CA"/>
          </w:rPr>
          <w:t>REC/</w:t>
        </w:r>
        <w:r>
          <w:rPr>
            <w:lang w:val="en-CA"/>
          </w:rPr>
          <w:t>3/</w:t>
        </w:r>
        <w:r w:rsidR="007F09AF">
          <w:rPr>
            <w:lang w:val="en-CA"/>
          </w:rPr>
          <w:t>3</w:t>
        </w:r>
      </w:p>
    </w:sdtContent>
  </w:sdt>
  <w:p w14:paraId="2FE03AB3" w14:textId="77777777" w:rsidR="006C0872" w:rsidRPr="005440A6" w:rsidRDefault="006C0872"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001854D2" w:rsidRPr="006A6E00">
      <w:rPr>
        <w:noProof/>
        <w:kern w:val="22"/>
        <w:lang w:val="en-CA"/>
      </w:rPr>
      <w:fldChar w:fldCharType="begin"/>
    </w:r>
    <w:r w:rsidRPr="006A6E00">
      <w:rPr>
        <w:noProof/>
        <w:kern w:val="22"/>
        <w:lang w:val="en-CA"/>
      </w:rPr>
      <w:instrText xml:space="preserve"> PAGE   \* MERGEFORMAT </w:instrText>
    </w:r>
    <w:r w:rsidR="001854D2" w:rsidRPr="006A6E00">
      <w:rPr>
        <w:noProof/>
        <w:kern w:val="22"/>
        <w:lang w:val="en-CA"/>
      </w:rPr>
      <w:fldChar w:fldCharType="separate"/>
    </w:r>
    <w:r w:rsidR="00FA3779">
      <w:rPr>
        <w:noProof/>
        <w:kern w:val="22"/>
        <w:lang w:val="en-CA"/>
      </w:rPr>
      <w:t>2</w:t>
    </w:r>
    <w:r w:rsidR="001854D2"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43AE9FF1" w14:textId="30E9605F" w:rsidR="006C0872" w:rsidRPr="0036678F" w:rsidRDefault="007F09AF" w:rsidP="002972D5">
        <w:pPr>
          <w:jc w:val="right"/>
          <w:rPr>
            <w:lang w:val="en-CA"/>
          </w:rPr>
        </w:pPr>
        <w:r>
          <w:rPr>
            <w:lang w:val="en-CA"/>
          </w:rPr>
          <w:t>CBD/WG2020/REC/3/3</w:t>
        </w:r>
      </w:p>
    </w:sdtContent>
  </w:sdt>
  <w:p w14:paraId="1D3ABA3E" w14:textId="77777777" w:rsidR="006C0872" w:rsidRPr="002972D5" w:rsidRDefault="006C0872" w:rsidP="002972D5">
    <w:pPr>
      <w:pStyle w:val="Header"/>
      <w:spacing w:after="240"/>
      <w:jc w:val="right"/>
      <w:rPr>
        <w:noProof/>
        <w:kern w:val="22"/>
        <w:lang w:val="en-CA"/>
      </w:rPr>
    </w:pPr>
    <w:r>
      <w:rPr>
        <w:noProof/>
        <w:kern w:val="22"/>
        <w:lang w:val="en-CA"/>
      </w:rPr>
      <w:t xml:space="preserve">Page </w:t>
    </w:r>
    <w:r w:rsidR="001854D2" w:rsidRPr="006A6E00">
      <w:rPr>
        <w:noProof/>
        <w:kern w:val="22"/>
        <w:lang w:val="en-CA"/>
      </w:rPr>
      <w:fldChar w:fldCharType="begin"/>
    </w:r>
    <w:r w:rsidRPr="006A6E00">
      <w:rPr>
        <w:noProof/>
        <w:kern w:val="22"/>
        <w:lang w:val="en-CA"/>
      </w:rPr>
      <w:instrText xml:space="preserve"> PAGE   \* MERGEFORMAT </w:instrText>
    </w:r>
    <w:r w:rsidR="001854D2" w:rsidRPr="006A6E00">
      <w:rPr>
        <w:noProof/>
        <w:kern w:val="22"/>
        <w:lang w:val="en-CA"/>
      </w:rPr>
      <w:fldChar w:fldCharType="separate"/>
    </w:r>
    <w:r w:rsidRPr="006A6E00">
      <w:rPr>
        <w:noProof/>
        <w:kern w:val="22"/>
        <w:lang w:val="en-CA"/>
      </w:rPr>
      <w:t>1</w:t>
    </w:r>
    <w:r w:rsidR="001854D2"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2090417779">
    <w:abstractNumId w:val="8"/>
  </w:num>
  <w:num w:numId="2" w16cid:durableId="891691484">
    <w:abstractNumId w:val="11"/>
  </w:num>
  <w:num w:numId="3" w16cid:durableId="658196930">
    <w:abstractNumId w:val="13"/>
  </w:num>
  <w:num w:numId="4" w16cid:durableId="217018440">
    <w:abstractNumId w:val="22"/>
  </w:num>
  <w:num w:numId="5" w16cid:durableId="71584773">
    <w:abstractNumId w:val="0"/>
  </w:num>
  <w:num w:numId="6" w16cid:durableId="629213207">
    <w:abstractNumId w:val="19"/>
  </w:num>
  <w:num w:numId="7" w16cid:durableId="1779719126">
    <w:abstractNumId w:val="1"/>
  </w:num>
  <w:num w:numId="8" w16cid:durableId="519129227">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8674838">
    <w:abstractNumId w:val="3"/>
  </w:num>
  <w:num w:numId="10" w16cid:durableId="1601453946">
    <w:abstractNumId w:val="26"/>
  </w:num>
  <w:num w:numId="11" w16cid:durableId="1368491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4900706">
    <w:abstractNumId w:val="10"/>
  </w:num>
  <w:num w:numId="13" w16cid:durableId="508452121">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535568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422721">
    <w:abstractNumId w:val="12"/>
  </w:num>
  <w:num w:numId="16" w16cid:durableId="7907053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013535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634556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5140265">
    <w:abstractNumId w:val="5"/>
  </w:num>
  <w:num w:numId="20" w16cid:durableId="332924248">
    <w:abstractNumId w:val="17"/>
  </w:num>
  <w:num w:numId="21" w16cid:durableId="1652127323">
    <w:abstractNumId w:val="25"/>
  </w:num>
  <w:num w:numId="22" w16cid:durableId="683168662">
    <w:abstractNumId w:val="19"/>
  </w:num>
  <w:num w:numId="23" w16cid:durableId="89261469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71701977">
    <w:abstractNumId w:val="6"/>
  </w:num>
  <w:num w:numId="25" w16cid:durableId="399450367">
    <w:abstractNumId w:val="9"/>
  </w:num>
  <w:num w:numId="26" w16cid:durableId="4464325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387889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2167443">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78447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6818900">
    <w:abstractNumId w:val="19"/>
  </w:num>
  <w:num w:numId="31" w16cid:durableId="1634168972">
    <w:abstractNumId w:val="19"/>
  </w:num>
  <w:num w:numId="32" w16cid:durableId="2004815011">
    <w:abstractNumId w:val="19"/>
  </w:num>
  <w:num w:numId="33" w16cid:durableId="1748575177">
    <w:abstractNumId w:val="19"/>
  </w:num>
  <w:num w:numId="34" w16cid:durableId="399524995">
    <w:abstractNumId w:val="19"/>
  </w:num>
  <w:num w:numId="35" w16cid:durableId="163513032">
    <w:abstractNumId w:val="19"/>
  </w:num>
  <w:num w:numId="36" w16cid:durableId="975455301">
    <w:abstractNumId w:val="19"/>
  </w:num>
  <w:num w:numId="37" w16cid:durableId="1699310214">
    <w:abstractNumId w:val="19"/>
  </w:num>
  <w:num w:numId="38" w16cid:durableId="69811558">
    <w:abstractNumId w:val="19"/>
  </w:num>
  <w:num w:numId="39" w16cid:durableId="1297833603">
    <w:abstractNumId w:val="19"/>
  </w:num>
  <w:num w:numId="40" w16cid:durableId="764961528">
    <w:abstractNumId w:val="19"/>
  </w:num>
  <w:num w:numId="41" w16cid:durableId="738241">
    <w:abstractNumId w:val="19"/>
  </w:num>
  <w:num w:numId="42" w16cid:durableId="2012222927">
    <w:abstractNumId w:val="19"/>
  </w:num>
  <w:num w:numId="43" w16cid:durableId="1413509780">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16cid:durableId="546455102">
    <w:abstractNumId w:val="19"/>
  </w:num>
  <w:num w:numId="45" w16cid:durableId="1328435615">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16cid:durableId="1830901730">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16cid:durableId="2079286015">
    <w:abstractNumId w:val="19"/>
  </w:num>
  <w:num w:numId="48" w16cid:durableId="787941473">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16cid:durableId="50885474">
    <w:abstractNumId w:val="19"/>
  </w:num>
  <w:num w:numId="50" w16cid:durableId="1320814006">
    <w:abstractNumId w:val="19"/>
  </w:num>
  <w:num w:numId="51" w16cid:durableId="765731909">
    <w:abstractNumId w:val="19"/>
  </w:num>
  <w:num w:numId="52" w16cid:durableId="598218678">
    <w:abstractNumId w:val="19"/>
  </w:num>
  <w:num w:numId="53" w16cid:durableId="2123842859">
    <w:abstractNumId w:val="19"/>
  </w:num>
  <w:num w:numId="54" w16cid:durableId="260601625">
    <w:abstractNumId w:val="19"/>
  </w:num>
  <w:num w:numId="55" w16cid:durableId="230316896">
    <w:abstractNumId w:val="18"/>
  </w:num>
  <w:num w:numId="56" w16cid:durableId="479462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87290332">
    <w:abstractNumId w:val="4"/>
  </w:num>
  <w:num w:numId="58" w16cid:durableId="637956374">
    <w:abstractNumId w:val="27"/>
  </w:num>
  <w:num w:numId="59" w16cid:durableId="14634987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440201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647767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104710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27932667">
    <w:abstractNumId w:val="7"/>
  </w:num>
  <w:num w:numId="64" w16cid:durableId="405492112">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34288235">
    <w:abstractNumId w:val="20"/>
  </w:num>
  <w:num w:numId="66" w16cid:durableId="32846926">
    <w:abstractNumId w:val="28"/>
  </w:num>
  <w:num w:numId="67" w16cid:durableId="1602299701">
    <w:abstractNumId w:val="23"/>
  </w:num>
  <w:num w:numId="68" w16cid:durableId="1256330412">
    <w:abstractNumId w:val="19"/>
  </w:num>
  <w:num w:numId="69" w16cid:durableId="2085489065">
    <w:abstractNumId w:val="19"/>
  </w:num>
  <w:num w:numId="70" w16cid:durableId="601961746">
    <w:abstractNumId w:val="19"/>
  </w:num>
  <w:num w:numId="71" w16cid:durableId="1414471950">
    <w:abstractNumId w:val="14"/>
  </w:num>
  <w:num w:numId="72" w16cid:durableId="1709525186">
    <w:abstractNumId w:val="1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49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W0NLEwMDW3MLZQ0lEKTi0uzszPAykwrAUA2s8rNy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7AFA"/>
    <w:rsid w:val="00080B9D"/>
    <w:rsid w:val="000823A3"/>
    <w:rsid w:val="00082B19"/>
    <w:rsid w:val="0008437A"/>
    <w:rsid w:val="00084B1C"/>
    <w:rsid w:val="00085D96"/>
    <w:rsid w:val="00087539"/>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11790"/>
    <w:rsid w:val="00111DBA"/>
    <w:rsid w:val="00111F71"/>
    <w:rsid w:val="001121AF"/>
    <w:rsid w:val="00113684"/>
    <w:rsid w:val="00116F02"/>
    <w:rsid w:val="00120316"/>
    <w:rsid w:val="0012214B"/>
    <w:rsid w:val="001226FE"/>
    <w:rsid w:val="00122AAB"/>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5D02"/>
    <w:rsid w:val="00156187"/>
    <w:rsid w:val="00160026"/>
    <w:rsid w:val="00161616"/>
    <w:rsid w:val="00166367"/>
    <w:rsid w:val="00166419"/>
    <w:rsid w:val="001666A7"/>
    <w:rsid w:val="001667E3"/>
    <w:rsid w:val="00167304"/>
    <w:rsid w:val="00167B75"/>
    <w:rsid w:val="00170190"/>
    <w:rsid w:val="00170620"/>
    <w:rsid w:val="0017194C"/>
    <w:rsid w:val="00172099"/>
    <w:rsid w:val="001727B7"/>
    <w:rsid w:val="00172867"/>
    <w:rsid w:val="001737B7"/>
    <w:rsid w:val="00173FA5"/>
    <w:rsid w:val="001750B0"/>
    <w:rsid w:val="00176C31"/>
    <w:rsid w:val="00176CB1"/>
    <w:rsid w:val="001771D5"/>
    <w:rsid w:val="00181EA2"/>
    <w:rsid w:val="00183241"/>
    <w:rsid w:val="001854D2"/>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ACB"/>
    <w:rsid w:val="001E33AA"/>
    <w:rsid w:val="001E5A1B"/>
    <w:rsid w:val="001F1A2E"/>
    <w:rsid w:val="001F3428"/>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208AA"/>
    <w:rsid w:val="00224541"/>
    <w:rsid w:val="00224B92"/>
    <w:rsid w:val="00224BDC"/>
    <w:rsid w:val="002254E1"/>
    <w:rsid w:val="0022568F"/>
    <w:rsid w:val="00226E20"/>
    <w:rsid w:val="00227813"/>
    <w:rsid w:val="00230CF8"/>
    <w:rsid w:val="0023190C"/>
    <w:rsid w:val="00231DD5"/>
    <w:rsid w:val="002323D0"/>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7DF1"/>
    <w:rsid w:val="00270995"/>
    <w:rsid w:val="00270D0A"/>
    <w:rsid w:val="00270E7F"/>
    <w:rsid w:val="00273783"/>
    <w:rsid w:val="00273EA9"/>
    <w:rsid w:val="002740E1"/>
    <w:rsid w:val="0027494C"/>
    <w:rsid w:val="00274EFB"/>
    <w:rsid w:val="002751E0"/>
    <w:rsid w:val="00280C3A"/>
    <w:rsid w:val="0028205D"/>
    <w:rsid w:val="002841B3"/>
    <w:rsid w:val="00284AFF"/>
    <w:rsid w:val="002854B0"/>
    <w:rsid w:val="00285571"/>
    <w:rsid w:val="00287897"/>
    <w:rsid w:val="002879A6"/>
    <w:rsid w:val="002909AF"/>
    <w:rsid w:val="0029239B"/>
    <w:rsid w:val="00294E29"/>
    <w:rsid w:val="00295B31"/>
    <w:rsid w:val="002972D5"/>
    <w:rsid w:val="002A088B"/>
    <w:rsid w:val="002A1D55"/>
    <w:rsid w:val="002A4400"/>
    <w:rsid w:val="002A4C09"/>
    <w:rsid w:val="002A60F3"/>
    <w:rsid w:val="002A6943"/>
    <w:rsid w:val="002A6B52"/>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2A65"/>
    <w:rsid w:val="002D4B0D"/>
    <w:rsid w:val="002D5574"/>
    <w:rsid w:val="002E0627"/>
    <w:rsid w:val="002E391B"/>
    <w:rsid w:val="002E485A"/>
    <w:rsid w:val="002E55D1"/>
    <w:rsid w:val="002F076E"/>
    <w:rsid w:val="002F114F"/>
    <w:rsid w:val="002F15A8"/>
    <w:rsid w:val="002F5A8F"/>
    <w:rsid w:val="002F6290"/>
    <w:rsid w:val="00300A3D"/>
    <w:rsid w:val="0030541F"/>
    <w:rsid w:val="00305921"/>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863"/>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4177"/>
    <w:rsid w:val="00406BC6"/>
    <w:rsid w:val="004072D7"/>
    <w:rsid w:val="00407563"/>
    <w:rsid w:val="00410E15"/>
    <w:rsid w:val="00411C8F"/>
    <w:rsid w:val="004130AA"/>
    <w:rsid w:val="00413339"/>
    <w:rsid w:val="00415912"/>
    <w:rsid w:val="004167AE"/>
    <w:rsid w:val="00416D1A"/>
    <w:rsid w:val="00420886"/>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4F4B"/>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5D24"/>
    <w:rsid w:val="00475F76"/>
    <w:rsid w:val="00477586"/>
    <w:rsid w:val="00481822"/>
    <w:rsid w:val="004819E8"/>
    <w:rsid w:val="00482DFC"/>
    <w:rsid w:val="00482F7A"/>
    <w:rsid w:val="004832FF"/>
    <w:rsid w:val="004850C3"/>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32C9"/>
    <w:rsid w:val="00503F1E"/>
    <w:rsid w:val="00506278"/>
    <w:rsid w:val="00507053"/>
    <w:rsid w:val="00507506"/>
    <w:rsid w:val="00511D96"/>
    <w:rsid w:val="00512D26"/>
    <w:rsid w:val="0051480C"/>
    <w:rsid w:val="00516C26"/>
    <w:rsid w:val="00520905"/>
    <w:rsid w:val="00521216"/>
    <w:rsid w:val="00523015"/>
    <w:rsid w:val="005239D6"/>
    <w:rsid w:val="00523BF0"/>
    <w:rsid w:val="00524EBD"/>
    <w:rsid w:val="005258BF"/>
    <w:rsid w:val="00525E39"/>
    <w:rsid w:val="00526087"/>
    <w:rsid w:val="00526BEA"/>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522A"/>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A68"/>
    <w:rsid w:val="00580E7E"/>
    <w:rsid w:val="00581AE9"/>
    <w:rsid w:val="00587F03"/>
    <w:rsid w:val="00590EF6"/>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552B"/>
    <w:rsid w:val="005B6441"/>
    <w:rsid w:val="005B6A66"/>
    <w:rsid w:val="005B770F"/>
    <w:rsid w:val="005C1D09"/>
    <w:rsid w:val="005C254C"/>
    <w:rsid w:val="005C5E55"/>
    <w:rsid w:val="005C7352"/>
    <w:rsid w:val="005C76E7"/>
    <w:rsid w:val="005D139C"/>
    <w:rsid w:val="005D2F07"/>
    <w:rsid w:val="005D3F97"/>
    <w:rsid w:val="005D407F"/>
    <w:rsid w:val="005D4325"/>
    <w:rsid w:val="005D514B"/>
    <w:rsid w:val="005D58E5"/>
    <w:rsid w:val="005D5AA7"/>
    <w:rsid w:val="005D5DD9"/>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630"/>
    <w:rsid w:val="00631D24"/>
    <w:rsid w:val="00632116"/>
    <w:rsid w:val="006325FD"/>
    <w:rsid w:val="00632C85"/>
    <w:rsid w:val="006350EB"/>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1998"/>
    <w:rsid w:val="00662939"/>
    <w:rsid w:val="00663047"/>
    <w:rsid w:val="00664EC7"/>
    <w:rsid w:val="0066572B"/>
    <w:rsid w:val="00665EC5"/>
    <w:rsid w:val="00666481"/>
    <w:rsid w:val="0066747C"/>
    <w:rsid w:val="00667FE8"/>
    <w:rsid w:val="00676CF1"/>
    <w:rsid w:val="0067726D"/>
    <w:rsid w:val="00677B95"/>
    <w:rsid w:val="006809BF"/>
    <w:rsid w:val="006818E1"/>
    <w:rsid w:val="00681BA1"/>
    <w:rsid w:val="006834E2"/>
    <w:rsid w:val="006845D8"/>
    <w:rsid w:val="00685503"/>
    <w:rsid w:val="0068560C"/>
    <w:rsid w:val="006857CD"/>
    <w:rsid w:val="00686260"/>
    <w:rsid w:val="00686595"/>
    <w:rsid w:val="00690847"/>
    <w:rsid w:val="0069120B"/>
    <w:rsid w:val="00691834"/>
    <w:rsid w:val="006920FB"/>
    <w:rsid w:val="006930DE"/>
    <w:rsid w:val="00693FAE"/>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1DA"/>
    <w:rsid w:val="006F471F"/>
    <w:rsid w:val="006F7227"/>
    <w:rsid w:val="00701122"/>
    <w:rsid w:val="00702366"/>
    <w:rsid w:val="00702D72"/>
    <w:rsid w:val="00711BE9"/>
    <w:rsid w:val="00711F26"/>
    <w:rsid w:val="00713728"/>
    <w:rsid w:val="00714977"/>
    <w:rsid w:val="00716177"/>
    <w:rsid w:val="007163BC"/>
    <w:rsid w:val="00716AC6"/>
    <w:rsid w:val="00717301"/>
    <w:rsid w:val="00723649"/>
    <w:rsid w:val="0072578A"/>
    <w:rsid w:val="00730AE3"/>
    <w:rsid w:val="007326EE"/>
    <w:rsid w:val="00732FB6"/>
    <w:rsid w:val="007334DA"/>
    <w:rsid w:val="00733C33"/>
    <w:rsid w:val="00733CA1"/>
    <w:rsid w:val="00734CB2"/>
    <w:rsid w:val="00734EC9"/>
    <w:rsid w:val="00735725"/>
    <w:rsid w:val="007363F9"/>
    <w:rsid w:val="00736BC2"/>
    <w:rsid w:val="00737494"/>
    <w:rsid w:val="0074042E"/>
    <w:rsid w:val="00741757"/>
    <w:rsid w:val="00742F59"/>
    <w:rsid w:val="007438B7"/>
    <w:rsid w:val="00743CF0"/>
    <w:rsid w:val="007453F6"/>
    <w:rsid w:val="00752967"/>
    <w:rsid w:val="00752F5A"/>
    <w:rsid w:val="00753FAB"/>
    <w:rsid w:val="007546F1"/>
    <w:rsid w:val="0075547D"/>
    <w:rsid w:val="0075659F"/>
    <w:rsid w:val="0075693E"/>
    <w:rsid w:val="00761B70"/>
    <w:rsid w:val="00762B07"/>
    <w:rsid w:val="00762E7C"/>
    <w:rsid w:val="0076433A"/>
    <w:rsid w:val="0076456C"/>
    <w:rsid w:val="007676EE"/>
    <w:rsid w:val="007715B0"/>
    <w:rsid w:val="00774219"/>
    <w:rsid w:val="00774A3E"/>
    <w:rsid w:val="00774B57"/>
    <w:rsid w:val="00775450"/>
    <w:rsid w:val="007754DD"/>
    <w:rsid w:val="007765F7"/>
    <w:rsid w:val="00777510"/>
    <w:rsid w:val="00781376"/>
    <w:rsid w:val="00782132"/>
    <w:rsid w:val="00784BD1"/>
    <w:rsid w:val="00785FD3"/>
    <w:rsid w:val="00786622"/>
    <w:rsid w:val="007926CF"/>
    <w:rsid w:val="007926E1"/>
    <w:rsid w:val="00792F05"/>
    <w:rsid w:val="0079325E"/>
    <w:rsid w:val="0079426B"/>
    <w:rsid w:val="00795809"/>
    <w:rsid w:val="007979E0"/>
    <w:rsid w:val="007A0473"/>
    <w:rsid w:val="007A0495"/>
    <w:rsid w:val="007A05C3"/>
    <w:rsid w:val="007A1460"/>
    <w:rsid w:val="007A310E"/>
    <w:rsid w:val="007A3B11"/>
    <w:rsid w:val="007A3F5E"/>
    <w:rsid w:val="007A7848"/>
    <w:rsid w:val="007B07AB"/>
    <w:rsid w:val="007B1587"/>
    <w:rsid w:val="007B161F"/>
    <w:rsid w:val="007B1772"/>
    <w:rsid w:val="007B1D81"/>
    <w:rsid w:val="007B486C"/>
    <w:rsid w:val="007B4AC6"/>
    <w:rsid w:val="007B4AD7"/>
    <w:rsid w:val="007B50F3"/>
    <w:rsid w:val="007B57E5"/>
    <w:rsid w:val="007B62CF"/>
    <w:rsid w:val="007B6D0B"/>
    <w:rsid w:val="007C03EE"/>
    <w:rsid w:val="007C3A2F"/>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09AF"/>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3F16"/>
    <w:rsid w:val="00814600"/>
    <w:rsid w:val="00815158"/>
    <w:rsid w:val="008153C7"/>
    <w:rsid w:val="0081744C"/>
    <w:rsid w:val="0082101F"/>
    <w:rsid w:val="00821BA5"/>
    <w:rsid w:val="00822E34"/>
    <w:rsid w:val="008245E4"/>
    <w:rsid w:val="00825009"/>
    <w:rsid w:val="00825391"/>
    <w:rsid w:val="00825524"/>
    <w:rsid w:val="0082572D"/>
    <w:rsid w:val="00825D62"/>
    <w:rsid w:val="00830512"/>
    <w:rsid w:val="00831940"/>
    <w:rsid w:val="00831FCF"/>
    <w:rsid w:val="0083211E"/>
    <w:rsid w:val="00832DA4"/>
    <w:rsid w:val="00833998"/>
    <w:rsid w:val="0083545F"/>
    <w:rsid w:val="00835C25"/>
    <w:rsid w:val="00836C7C"/>
    <w:rsid w:val="008372DA"/>
    <w:rsid w:val="00842D17"/>
    <w:rsid w:val="008432A6"/>
    <w:rsid w:val="00843FF1"/>
    <w:rsid w:val="00846186"/>
    <w:rsid w:val="008463ED"/>
    <w:rsid w:val="008513B6"/>
    <w:rsid w:val="00851F27"/>
    <w:rsid w:val="00857244"/>
    <w:rsid w:val="00857976"/>
    <w:rsid w:val="008579BA"/>
    <w:rsid w:val="00857D3B"/>
    <w:rsid w:val="008601E4"/>
    <w:rsid w:val="00863C8F"/>
    <w:rsid w:val="00863FE8"/>
    <w:rsid w:val="0086682C"/>
    <w:rsid w:val="00870D40"/>
    <w:rsid w:val="00872AD2"/>
    <w:rsid w:val="0087381A"/>
    <w:rsid w:val="0087493C"/>
    <w:rsid w:val="00875359"/>
    <w:rsid w:val="00877086"/>
    <w:rsid w:val="00881404"/>
    <w:rsid w:val="00885AD5"/>
    <w:rsid w:val="00887EDB"/>
    <w:rsid w:val="00891141"/>
    <w:rsid w:val="0089136C"/>
    <w:rsid w:val="008918B4"/>
    <w:rsid w:val="00892A2D"/>
    <w:rsid w:val="00892F63"/>
    <w:rsid w:val="00896B08"/>
    <w:rsid w:val="008975AB"/>
    <w:rsid w:val="008A0DA4"/>
    <w:rsid w:val="008A0F2A"/>
    <w:rsid w:val="008A2DAA"/>
    <w:rsid w:val="008A2DD3"/>
    <w:rsid w:val="008A5243"/>
    <w:rsid w:val="008A52FC"/>
    <w:rsid w:val="008A5775"/>
    <w:rsid w:val="008A6186"/>
    <w:rsid w:val="008A6412"/>
    <w:rsid w:val="008B3782"/>
    <w:rsid w:val="008B42C5"/>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BDF"/>
    <w:rsid w:val="008F4D59"/>
    <w:rsid w:val="008F59A1"/>
    <w:rsid w:val="0090260A"/>
    <w:rsid w:val="00902633"/>
    <w:rsid w:val="00902FD9"/>
    <w:rsid w:val="009042A2"/>
    <w:rsid w:val="009056C7"/>
    <w:rsid w:val="0090674C"/>
    <w:rsid w:val="0090675A"/>
    <w:rsid w:val="009067F8"/>
    <w:rsid w:val="00906BEA"/>
    <w:rsid w:val="009073D6"/>
    <w:rsid w:val="009119AA"/>
    <w:rsid w:val="00911BBD"/>
    <w:rsid w:val="00912399"/>
    <w:rsid w:val="00913453"/>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4B7C"/>
    <w:rsid w:val="0093557B"/>
    <w:rsid w:val="00937D0C"/>
    <w:rsid w:val="00940B2B"/>
    <w:rsid w:val="00941FB5"/>
    <w:rsid w:val="00945001"/>
    <w:rsid w:val="009457E1"/>
    <w:rsid w:val="00947492"/>
    <w:rsid w:val="00952979"/>
    <w:rsid w:val="00953321"/>
    <w:rsid w:val="00953856"/>
    <w:rsid w:val="00953DD8"/>
    <w:rsid w:val="00953FEC"/>
    <w:rsid w:val="009554D5"/>
    <w:rsid w:val="00956520"/>
    <w:rsid w:val="00957FA3"/>
    <w:rsid w:val="009602F2"/>
    <w:rsid w:val="009602FE"/>
    <w:rsid w:val="0096182F"/>
    <w:rsid w:val="00962D24"/>
    <w:rsid w:val="00963CBA"/>
    <w:rsid w:val="00963E5B"/>
    <w:rsid w:val="0096404A"/>
    <w:rsid w:val="00965B2C"/>
    <w:rsid w:val="00965C00"/>
    <w:rsid w:val="0096605A"/>
    <w:rsid w:val="009677D2"/>
    <w:rsid w:val="0097142D"/>
    <w:rsid w:val="009718AD"/>
    <w:rsid w:val="00973B50"/>
    <w:rsid w:val="009746B1"/>
    <w:rsid w:val="00975143"/>
    <w:rsid w:val="0097751D"/>
    <w:rsid w:val="00980798"/>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DF5"/>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187"/>
    <w:rsid w:val="00A32D2F"/>
    <w:rsid w:val="00A33711"/>
    <w:rsid w:val="00A3565A"/>
    <w:rsid w:val="00A35F8B"/>
    <w:rsid w:val="00A41077"/>
    <w:rsid w:val="00A43334"/>
    <w:rsid w:val="00A44969"/>
    <w:rsid w:val="00A478FF"/>
    <w:rsid w:val="00A47B0E"/>
    <w:rsid w:val="00A522CF"/>
    <w:rsid w:val="00A52A39"/>
    <w:rsid w:val="00A53B62"/>
    <w:rsid w:val="00A53C47"/>
    <w:rsid w:val="00A54F8E"/>
    <w:rsid w:val="00A55EE0"/>
    <w:rsid w:val="00A56F05"/>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43DB"/>
    <w:rsid w:val="00A84954"/>
    <w:rsid w:val="00A85088"/>
    <w:rsid w:val="00A85A6C"/>
    <w:rsid w:val="00A872F3"/>
    <w:rsid w:val="00A87EB0"/>
    <w:rsid w:val="00A91616"/>
    <w:rsid w:val="00A925AB"/>
    <w:rsid w:val="00A9260A"/>
    <w:rsid w:val="00A9278B"/>
    <w:rsid w:val="00A93044"/>
    <w:rsid w:val="00A94781"/>
    <w:rsid w:val="00A94AA2"/>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60BAD"/>
    <w:rsid w:val="00B610A5"/>
    <w:rsid w:val="00B6146B"/>
    <w:rsid w:val="00B63ECC"/>
    <w:rsid w:val="00B6487F"/>
    <w:rsid w:val="00B64C25"/>
    <w:rsid w:val="00B65794"/>
    <w:rsid w:val="00B67607"/>
    <w:rsid w:val="00B70AAF"/>
    <w:rsid w:val="00B71BA0"/>
    <w:rsid w:val="00B71C86"/>
    <w:rsid w:val="00B73881"/>
    <w:rsid w:val="00B77454"/>
    <w:rsid w:val="00B77EF5"/>
    <w:rsid w:val="00B80112"/>
    <w:rsid w:val="00B81F41"/>
    <w:rsid w:val="00B81FC6"/>
    <w:rsid w:val="00B843A9"/>
    <w:rsid w:val="00B851DC"/>
    <w:rsid w:val="00B85904"/>
    <w:rsid w:val="00B85F9B"/>
    <w:rsid w:val="00B861DC"/>
    <w:rsid w:val="00B87047"/>
    <w:rsid w:val="00B87991"/>
    <w:rsid w:val="00B87C79"/>
    <w:rsid w:val="00B90833"/>
    <w:rsid w:val="00B93857"/>
    <w:rsid w:val="00B94408"/>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4E3E"/>
    <w:rsid w:val="00BD5FE0"/>
    <w:rsid w:val="00BE16F2"/>
    <w:rsid w:val="00BE37A4"/>
    <w:rsid w:val="00BE3A4E"/>
    <w:rsid w:val="00BE45DE"/>
    <w:rsid w:val="00BE4A47"/>
    <w:rsid w:val="00BE50D6"/>
    <w:rsid w:val="00BE674D"/>
    <w:rsid w:val="00BE6D60"/>
    <w:rsid w:val="00BF188A"/>
    <w:rsid w:val="00BF1B6A"/>
    <w:rsid w:val="00BF459E"/>
    <w:rsid w:val="00BF4745"/>
    <w:rsid w:val="00BF5F71"/>
    <w:rsid w:val="00BF608B"/>
    <w:rsid w:val="00BF727C"/>
    <w:rsid w:val="00C00799"/>
    <w:rsid w:val="00C0240B"/>
    <w:rsid w:val="00C039D3"/>
    <w:rsid w:val="00C03D77"/>
    <w:rsid w:val="00C05456"/>
    <w:rsid w:val="00C05A30"/>
    <w:rsid w:val="00C062DA"/>
    <w:rsid w:val="00C07138"/>
    <w:rsid w:val="00C076A9"/>
    <w:rsid w:val="00C078C2"/>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7B9"/>
    <w:rsid w:val="00C561CE"/>
    <w:rsid w:val="00C569E1"/>
    <w:rsid w:val="00C57DFF"/>
    <w:rsid w:val="00C57F68"/>
    <w:rsid w:val="00C641DC"/>
    <w:rsid w:val="00C6469A"/>
    <w:rsid w:val="00C66BA3"/>
    <w:rsid w:val="00C670DC"/>
    <w:rsid w:val="00C670FC"/>
    <w:rsid w:val="00C6766C"/>
    <w:rsid w:val="00C772D5"/>
    <w:rsid w:val="00C80AA9"/>
    <w:rsid w:val="00C825F3"/>
    <w:rsid w:val="00C82F02"/>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2463"/>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3E5B"/>
    <w:rsid w:val="00CD4C4E"/>
    <w:rsid w:val="00CD5043"/>
    <w:rsid w:val="00CE0A17"/>
    <w:rsid w:val="00CE0B9C"/>
    <w:rsid w:val="00CE4409"/>
    <w:rsid w:val="00CE51C3"/>
    <w:rsid w:val="00CE5958"/>
    <w:rsid w:val="00CE6BA5"/>
    <w:rsid w:val="00CE7AB5"/>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0BE0"/>
    <w:rsid w:val="00D22A32"/>
    <w:rsid w:val="00D22AE8"/>
    <w:rsid w:val="00D25CD2"/>
    <w:rsid w:val="00D262D6"/>
    <w:rsid w:val="00D27168"/>
    <w:rsid w:val="00D304B6"/>
    <w:rsid w:val="00D30C33"/>
    <w:rsid w:val="00D30F26"/>
    <w:rsid w:val="00D32371"/>
    <w:rsid w:val="00D32454"/>
    <w:rsid w:val="00D376BF"/>
    <w:rsid w:val="00D417A0"/>
    <w:rsid w:val="00D41B7C"/>
    <w:rsid w:val="00D41D6F"/>
    <w:rsid w:val="00D4290D"/>
    <w:rsid w:val="00D432AD"/>
    <w:rsid w:val="00D44E27"/>
    <w:rsid w:val="00D45180"/>
    <w:rsid w:val="00D451F9"/>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2037"/>
    <w:rsid w:val="00D7282F"/>
    <w:rsid w:val="00D748B0"/>
    <w:rsid w:val="00D7702E"/>
    <w:rsid w:val="00D7746D"/>
    <w:rsid w:val="00D81F02"/>
    <w:rsid w:val="00D8354B"/>
    <w:rsid w:val="00D83678"/>
    <w:rsid w:val="00D85849"/>
    <w:rsid w:val="00D858AC"/>
    <w:rsid w:val="00D87542"/>
    <w:rsid w:val="00D9025D"/>
    <w:rsid w:val="00D91138"/>
    <w:rsid w:val="00D92BEE"/>
    <w:rsid w:val="00D93B14"/>
    <w:rsid w:val="00D940F0"/>
    <w:rsid w:val="00D9442C"/>
    <w:rsid w:val="00D9537D"/>
    <w:rsid w:val="00D95537"/>
    <w:rsid w:val="00D9692B"/>
    <w:rsid w:val="00D96A92"/>
    <w:rsid w:val="00D96AE6"/>
    <w:rsid w:val="00DA2E6D"/>
    <w:rsid w:val="00DA3467"/>
    <w:rsid w:val="00DA48DB"/>
    <w:rsid w:val="00DA7535"/>
    <w:rsid w:val="00DB0D43"/>
    <w:rsid w:val="00DB1CAB"/>
    <w:rsid w:val="00DB2DA2"/>
    <w:rsid w:val="00DB3DFA"/>
    <w:rsid w:val="00DB4678"/>
    <w:rsid w:val="00DC0212"/>
    <w:rsid w:val="00DC111C"/>
    <w:rsid w:val="00DC1AC6"/>
    <w:rsid w:val="00DC21B2"/>
    <w:rsid w:val="00DC249A"/>
    <w:rsid w:val="00DC2ACC"/>
    <w:rsid w:val="00DC3719"/>
    <w:rsid w:val="00DC4CF9"/>
    <w:rsid w:val="00DC531E"/>
    <w:rsid w:val="00DC5470"/>
    <w:rsid w:val="00DD0F40"/>
    <w:rsid w:val="00DD186F"/>
    <w:rsid w:val="00DD19E5"/>
    <w:rsid w:val="00DD2149"/>
    <w:rsid w:val="00DD27A8"/>
    <w:rsid w:val="00DD28A9"/>
    <w:rsid w:val="00DD2DFE"/>
    <w:rsid w:val="00DD383E"/>
    <w:rsid w:val="00DD5233"/>
    <w:rsid w:val="00DD52CC"/>
    <w:rsid w:val="00DD567D"/>
    <w:rsid w:val="00DD63FF"/>
    <w:rsid w:val="00DD6735"/>
    <w:rsid w:val="00DD6F28"/>
    <w:rsid w:val="00DE0E4E"/>
    <w:rsid w:val="00DE1520"/>
    <w:rsid w:val="00DE308B"/>
    <w:rsid w:val="00DE4BCC"/>
    <w:rsid w:val="00DE6EE4"/>
    <w:rsid w:val="00DE7766"/>
    <w:rsid w:val="00DE787E"/>
    <w:rsid w:val="00DE7ACB"/>
    <w:rsid w:val="00DF17F3"/>
    <w:rsid w:val="00DF2CAE"/>
    <w:rsid w:val="00DF5486"/>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1E2F"/>
    <w:rsid w:val="00E3206A"/>
    <w:rsid w:val="00E33F71"/>
    <w:rsid w:val="00E3426A"/>
    <w:rsid w:val="00E34F51"/>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F89"/>
    <w:rsid w:val="00E961B3"/>
    <w:rsid w:val="00E96571"/>
    <w:rsid w:val="00E96B81"/>
    <w:rsid w:val="00EA023C"/>
    <w:rsid w:val="00EA083B"/>
    <w:rsid w:val="00EA0BC9"/>
    <w:rsid w:val="00EA1B97"/>
    <w:rsid w:val="00EA3399"/>
    <w:rsid w:val="00EA3D8F"/>
    <w:rsid w:val="00EA4310"/>
    <w:rsid w:val="00EA55F4"/>
    <w:rsid w:val="00EA572E"/>
    <w:rsid w:val="00EA6238"/>
    <w:rsid w:val="00EA70DC"/>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752B"/>
    <w:rsid w:val="00F01112"/>
    <w:rsid w:val="00F04BE5"/>
    <w:rsid w:val="00F052CE"/>
    <w:rsid w:val="00F060CD"/>
    <w:rsid w:val="00F0775F"/>
    <w:rsid w:val="00F079DF"/>
    <w:rsid w:val="00F07C44"/>
    <w:rsid w:val="00F07DD6"/>
    <w:rsid w:val="00F10CCD"/>
    <w:rsid w:val="00F120A2"/>
    <w:rsid w:val="00F13DC0"/>
    <w:rsid w:val="00F14485"/>
    <w:rsid w:val="00F14528"/>
    <w:rsid w:val="00F16F02"/>
    <w:rsid w:val="00F216CC"/>
    <w:rsid w:val="00F21BFD"/>
    <w:rsid w:val="00F22972"/>
    <w:rsid w:val="00F232E9"/>
    <w:rsid w:val="00F248DC"/>
    <w:rsid w:val="00F2524F"/>
    <w:rsid w:val="00F25283"/>
    <w:rsid w:val="00F26A60"/>
    <w:rsid w:val="00F26BE8"/>
    <w:rsid w:val="00F3110C"/>
    <w:rsid w:val="00F32264"/>
    <w:rsid w:val="00F32465"/>
    <w:rsid w:val="00F32948"/>
    <w:rsid w:val="00F33175"/>
    <w:rsid w:val="00F351F6"/>
    <w:rsid w:val="00F37F25"/>
    <w:rsid w:val="00F42A6C"/>
    <w:rsid w:val="00F43406"/>
    <w:rsid w:val="00F438BE"/>
    <w:rsid w:val="00F43D34"/>
    <w:rsid w:val="00F44803"/>
    <w:rsid w:val="00F45BF3"/>
    <w:rsid w:val="00F46390"/>
    <w:rsid w:val="00F465B6"/>
    <w:rsid w:val="00F47332"/>
    <w:rsid w:val="00F501ED"/>
    <w:rsid w:val="00F526A1"/>
    <w:rsid w:val="00F53670"/>
    <w:rsid w:val="00F54C79"/>
    <w:rsid w:val="00F553C3"/>
    <w:rsid w:val="00F60318"/>
    <w:rsid w:val="00F62793"/>
    <w:rsid w:val="00F63150"/>
    <w:rsid w:val="00F64CB9"/>
    <w:rsid w:val="00F6604C"/>
    <w:rsid w:val="00F664B1"/>
    <w:rsid w:val="00F664F3"/>
    <w:rsid w:val="00F67181"/>
    <w:rsid w:val="00F7063F"/>
    <w:rsid w:val="00F70D12"/>
    <w:rsid w:val="00F720A5"/>
    <w:rsid w:val="00F72625"/>
    <w:rsid w:val="00F7294B"/>
    <w:rsid w:val="00F730E3"/>
    <w:rsid w:val="00F75C7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253"/>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F0127"/>
    <w:rsid w:val="00FF0963"/>
    <w:rsid w:val="00FF0D8A"/>
    <w:rsid w:val="00FF1A24"/>
    <w:rsid w:val="00FF1B4E"/>
    <w:rsid w:val="00FF1C62"/>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74BFB"/>
  <w15:docId w15:val="{63241A7F-8E71-4AB8-8591-74F03C3F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F5D"/>
    <w:rsid w:val="00161022"/>
    <w:rsid w:val="001D79FD"/>
    <w:rsid w:val="0022215A"/>
    <w:rsid w:val="003F4A70"/>
    <w:rsid w:val="0043184A"/>
    <w:rsid w:val="00511D66"/>
    <w:rsid w:val="005A7DA0"/>
    <w:rsid w:val="006B3F5D"/>
    <w:rsid w:val="00746DA1"/>
    <w:rsid w:val="008F5513"/>
    <w:rsid w:val="009D0ABD"/>
    <w:rsid w:val="00A9566A"/>
    <w:rsid w:val="00B016AB"/>
    <w:rsid w:val="00BC1AFB"/>
    <w:rsid w:val="00BC6BAA"/>
    <w:rsid w:val="00C73E9C"/>
    <w:rsid w:val="00C82289"/>
    <w:rsid w:val="00C84C64"/>
    <w:rsid w:val="00CC36C9"/>
    <w:rsid w:val="00D07595"/>
    <w:rsid w:val="00D54A67"/>
    <w:rsid w:val="00DA2C13"/>
    <w:rsid w:val="00DC22D8"/>
    <w:rsid w:val="00EB0006"/>
    <w:rsid w:val="00F52570"/>
    <w:rsid w:val="00F578AC"/>
    <w:rsid w:val="00F9645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6B3F5D"/>
    <w:rPr>
      <w:color w:val="808080"/>
    </w:rPr>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A708D1-04E6-49A5-9A5C-8EC02F7DD0E0}">
  <ds:schemaRefs>
    <ds:schemaRef ds:uri="http://schemas.openxmlformats.org/officeDocument/2006/bibliography"/>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C6DB68-304B-41F3-8730-222C033FA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05</Words>
  <Characters>6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Preparation of the post-2020 global biodiversity framework - Draft recommendation submitted by the Co-Chairs</vt:lpstr>
    </vt:vector>
  </TitlesOfParts>
  <Company>Biodiversity</Company>
  <LinksUpToDate>false</LinksUpToDate>
  <CharactersWithSpaces>7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REC/3/3</dc:subject>
  <dc:creator>Co-Chairs</dc:creator>
  <cp:keywords>Open-ended Working Group on the Post-2020 Global Biodiversity Framework, second meeting, Rome, Italy, 24-29 February 2020, Convention on Biological Diversity</cp:keywords>
  <cp:lastModifiedBy>CBD</cp:lastModifiedBy>
  <cp:revision>8</cp:revision>
  <cp:lastPrinted>2022-05-25T21:48:00Z</cp:lastPrinted>
  <dcterms:created xsi:type="dcterms:W3CDTF">2022-05-25T20:49:00Z</dcterms:created>
  <dcterms:modified xsi:type="dcterms:W3CDTF">2022-05-2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